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0"/>
        <w:gridCol w:w="3787"/>
        <w:gridCol w:w="360"/>
        <w:gridCol w:w="1733"/>
      </w:tblGrid>
      <w:tr w:rsidR="00601B78" w:rsidRPr="007F29E9" w14:paraId="41006680" w14:textId="77777777" w:rsidTr="00065278">
        <w:trPr>
          <w:trHeight w:val="413"/>
        </w:trPr>
        <w:tc>
          <w:tcPr>
            <w:tcW w:w="7087" w:type="dxa"/>
            <w:gridSpan w:val="3"/>
            <w:vMerge w:val="restart"/>
          </w:tcPr>
          <w:p w14:paraId="4100667C" w14:textId="77777777" w:rsidR="002C45DB" w:rsidRPr="00BC5CDB" w:rsidRDefault="00563601" w:rsidP="002C45DB">
            <w:pPr>
              <w:ind w:right="-115"/>
              <w:jc w:val="center"/>
              <w:rPr>
                <w:rFonts w:ascii="Tahoma" w:hAnsi="Tahoma" w:cs="Tahoma"/>
                <w:b/>
                <w:color w:val="0000FF"/>
                <w:sz w:val="28"/>
                <w:szCs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410066E3" wp14:editId="410066E4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32385</wp:posOffset>
                      </wp:positionV>
                      <wp:extent cx="957580" cy="452120"/>
                      <wp:effectExtent l="0" t="0" r="0" b="0"/>
                      <wp:wrapNone/>
                      <wp:docPr id="8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 flipH="1">
                                <a:off x="0" y="0"/>
                                <a:ext cx="957580" cy="45212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10066F7" w14:textId="77777777" w:rsidR="002C45DB" w:rsidRPr="002C45DB" w:rsidRDefault="002C45DB" w:rsidP="002C45DB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sz w:val="36"/>
                                    </w:rPr>
                                  </w:pPr>
                                  <w:r w:rsidRPr="00563601">
                                    <w:rPr>
                                      <w:rFonts w:ascii="Arial Black" w:hAnsi="Arial Black"/>
                                      <w:i/>
                                      <w:iCs/>
                                      <w:outline/>
                                      <w:color w:val="000000"/>
                                      <w:sz w:val="36"/>
                                      <w:szCs w:val="72"/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noFill/>
                                      </w14:textFill>
                                    </w:rPr>
                                    <w:t>PRG1</w:t>
                                  </w:r>
                                </w:p>
                                <w:p w14:paraId="410066F8" w14:textId="77777777" w:rsidR="002C45DB" w:rsidRPr="00BF1EE7" w:rsidRDefault="002C45DB" w:rsidP="002C45DB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sz w:val="36"/>
                                    </w:rPr>
                                  </w:pPr>
                                </w:p>
                              </w:txbxContent>
                            </wps:txbx>
                            <wps:bodyPr wrap="square" numCol="1" fromWordArt="1">
                              <a:prstTxWarp prst="textPlain">
                                <a:avLst>
                                  <a:gd name="adj" fmla="val 50000"/>
                                </a:avLst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-.6pt;margin-top:2.55pt;width:75.4pt;height:35.6pt;flip:x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" filled="f" stroked="f">
                      <o:lock v:ext="edit" shapetype="t"/>
                      <v:textbox>
                        <w:txbxContent>
                          <w:p w:rsidR="002C45DB" w:rsidRPr="002C45DB" w:rsidRDefault="002C45DB" w:rsidP="002C45D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36"/>
                              </w:rPr>
                            </w:pPr>
                            <w:r w:rsidRPr="00563601">
                              <w:rPr>
                                <w:rFonts w:ascii="Arial Black" w:hAnsi="Arial Black"/>
                                <w:i/>
                                <w:iCs/>
                                <w:outline/>
                                <w:color w:val="000000"/>
                                <w:sz w:val="36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PRG1</w:t>
                            </w:r>
                          </w:p>
                          <w:p w:rsidR="002C45DB" w:rsidRPr="00BF1EE7" w:rsidRDefault="002C45DB" w:rsidP="002C45D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3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C45DB">
              <w:rPr>
                <w:rFonts w:ascii="Tahoma" w:hAnsi="Tahoma" w:cs="Tahoma"/>
                <w:b/>
                <w:color w:val="0000FF"/>
                <w:sz w:val="28"/>
                <w:szCs w:val="28"/>
              </w:rPr>
              <w:t>Programming</w:t>
            </w:r>
            <w:r w:rsidR="002C45DB" w:rsidRPr="00BC5CDB">
              <w:rPr>
                <w:rFonts w:ascii="Tahoma" w:hAnsi="Tahoma" w:cs="Tahoma"/>
                <w:b/>
                <w:color w:val="0000FF"/>
                <w:sz w:val="28"/>
                <w:szCs w:val="28"/>
              </w:rPr>
              <w:t xml:space="preserve"> </w:t>
            </w:r>
            <w:r w:rsidR="002C45DB">
              <w:rPr>
                <w:rFonts w:ascii="Tahoma" w:hAnsi="Tahoma" w:cs="Tahoma"/>
                <w:b/>
                <w:color w:val="0000FF"/>
                <w:sz w:val="28"/>
                <w:szCs w:val="28"/>
              </w:rPr>
              <w:t>I</w:t>
            </w:r>
          </w:p>
          <w:p w14:paraId="4100667D" w14:textId="78C917B0" w:rsidR="002C45DB" w:rsidRPr="00BC5CDB" w:rsidRDefault="004C10EE" w:rsidP="002C45DB">
            <w:pPr>
              <w:ind w:right="-115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iploma in C</w:t>
            </w:r>
            <w:r w:rsidR="002C45DB">
              <w:rPr>
                <w:rFonts w:ascii="Tahoma" w:hAnsi="Tahoma" w:cs="Tahoma"/>
                <w:sz w:val="20"/>
                <w:szCs w:val="20"/>
              </w:rPr>
              <w:t>SF / I</w:t>
            </w:r>
            <w:r w:rsidR="002C45DB" w:rsidRPr="00BC5CDB">
              <w:rPr>
                <w:rFonts w:ascii="Tahoma" w:hAnsi="Tahoma" w:cs="Tahoma"/>
                <w:sz w:val="20"/>
                <w:szCs w:val="20"/>
              </w:rPr>
              <w:t xml:space="preserve">T / </w:t>
            </w:r>
            <w:r w:rsidR="00A67BC5">
              <w:rPr>
                <w:rFonts w:ascii="Tahoma" w:hAnsi="Tahoma" w:cs="Tahoma"/>
                <w:sz w:val="20"/>
                <w:szCs w:val="20"/>
              </w:rPr>
              <w:t>DS</w:t>
            </w:r>
            <w:r>
              <w:rPr>
                <w:rFonts w:ascii="Tahoma" w:hAnsi="Tahoma" w:cs="Tahoma"/>
                <w:sz w:val="20"/>
                <w:szCs w:val="20"/>
              </w:rPr>
              <w:t xml:space="preserve"> /</w:t>
            </w:r>
            <w:r w:rsidR="00A67BC5">
              <w:rPr>
                <w:rFonts w:ascii="Tahoma" w:hAnsi="Tahoma" w:cs="Tahoma"/>
                <w:sz w:val="20"/>
                <w:szCs w:val="20"/>
              </w:rPr>
              <w:t xml:space="preserve"> IM /</w:t>
            </w:r>
            <w:r>
              <w:rPr>
                <w:rFonts w:ascii="Tahoma" w:hAnsi="Tahoma" w:cs="Tahoma"/>
                <w:sz w:val="20"/>
                <w:szCs w:val="20"/>
              </w:rPr>
              <w:t xml:space="preserve"> CICTP</w:t>
            </w:r>
          </w:p>
          <w:p w14:paraId="4100667E" w14:textId="455040C1" w:rsidR="00601B78" w:rsidRPr="007F29E9" w:rsidRDefault="00A67BC5" w:rsidP="002C45DB">
            <w:pPr>
              <w:ind w:right="-115"/>
              <w:jc w:val="center"/>
              <w:rPr>
                <w:rFonts w:ascii="Tahoma" w:hAnsi="Tahoma" w:cs="Tahoma"/>
                <w:i/>
              </w:rPr>
            </w:pPr>
            <w:r>
              <w:rPr>
                <w:rFonts w:ascii="Tahoma" w:hAnsi="Tahoma" w:cs="Tahoma"/>
                <w:sz w:val="20"/>
                <w:szCs w:val="20"/>
              </w:rPr>
              <w:t>Year 1 (2021</w:t>
            </w:r>
            <w:r w:rsidR="002C45DB" w:rsidRPr="00BC5CDB">
              <w:rPr>
                <w:rFonts w:ascii="Tahoma" w:hAnsi="Tahoma" w:cs="Tahoma"/>
                <w:sz w:val="20"/>
                <w:szCs w:val="20"/>
              </w:rPr>
              <w:t>/</w:t>
            </w:r>
            <w:r>
              <w:rPr>
                <w:rFonts w:ascii="Tahoma" w:hAnsi="Tahoma" w:cs="Tahoma"/>
                <w:sz w:val="20"/>
                <w:szCs w:val="20"/>
              </w:rPr>
              <w:t>22</w:t>
            </w:r>
            <w:r w:rsidR="002C45DB" w:rsidRPr="00BC5CDB">
              <w:rPr>
                <w:rFonts w:ascii="Tahoma" w:hAnsi="Tahoma" w:cs="Tahoma"/>
                <w:sz w:val="20"/>
                <w:szCs w:val="20"/>
              </w:rPr>
              <w:t xml:space="preserve">) Semester </w:t>
            </w:r>
            <w:r w:rsidR="002C45DB"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1733" w:type="dxa"/>
            <w:vAlign w:val="center"/>
          </w:tcPr>
          <w:p w14:paraId="4100667F" w14:textId="7DAD88DF" w:rsidR="00601B78" w:rsidRPr="007F29E9" w:rsidRDefault="00601B78" w:rsidP="00065278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7F29E9">
              <w:rPr>
                <w:rFonts w:ascii="Tahoma" w:hAnsi="Tahoma" w:cs="Tahoma"/>
                <w:sz w:val="20"/>
                <w:szCs w:val="20"/>
              </w:rPr>
              <w:t xml:space="preserve">Week </w:t>
            </w:r>
            <w:r w:rsidR="00A67BC5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5</w:t>
            </w:r>
          </w:p>
        </w:tc>
      </w:tr>
      <w:tr w:rsidR="00601B78" w:rsidRPr="007F29E9" w14:paraId="41006683" w14:textId="77777777" w:rsidTr="00065278">
        <w:trPr>
          <w:trHeight w:val="412"/>
        </w:trPr>
        <w:tc>
          <w:tcPr>
            <w:tcW w:w="7087" w:type="dxa"/>
            <w:gridSpan w:val="3"/>
            <w:vMerge/>
          </w:tcPr>
          <w:p w14:paraId="41006681" w14:textId="77777777" w:rsidR="00601B78" w:rsidRPr="007F29E9" w:rsidRDefault="00601B78" w:rsidP="007F29E9">
            <w:pPr>
              <w:ind w:right="-115"/>
              <w:jc w:val="center"/>
              <w:rPr>
                <w:rFonts w:ascii="Tahoma" w:hAnsi="Tahoma" w:cs="Tahoma"/>
                <w:b/>
                <w:i/>
                <w:color w:val="0000FF"/>
                <w:sz w:val="28"/>
                <w:szCs w:val="28"/>
              </w:rPr>
            </w:pPr>
          </w:p>
        </w:tc>
        <w:tc>
          <w:tcPr>
            <w:tcW w:w="1733" w:type="dxa"/>
            <w:vAlign w:val="center"/>
          </w:tcPr>
          <w:p w14:paraId="41006682" w14:textId="77777777" w:rsidR="00601B78" w:rsidRPr="007F29E9" w:rsidRDefault="004046AD" w:rsidP="00065278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6</w:t>
            </w:r>
            <w:r w:rsidR="002C45DB">
              <w:rPr>
                <w:rFonts w:ascii="Tahoma" w:hAnsi="Tahoma" w:cs="Tahoma"/>
                <w:sz w:val="20"/>
                <w:szCs w:val="20"/>
              </w:rPr>
              <w:t>0</w:t>
            </w:r>
            <w:r w:rsidR="00601B78" w:rsidRPr="007F29E9">
              <w:rPr>
                <w:rFonts w:ascii="Tahoma" w:hAnsi="Tahoma" w:cs="Tahoma"/>
                <w:sz w:val="20"/>
                <w:szCs w:val="20"/>
              </w:rPr>
              <w:t xml:space="preserve"> minutes</w:t>
            </w:r>
          </w:p>
        </w:tc>
      </w:tr>
      <w:tr w:rsidR="00601B78" w:rsidRPr="007F29E9" w14:paraId="41006685" w14:textId="77777777" w:rsidTr="007F29E9">
        <w:trPr>
          <w:trHeight w:val="412"/>
        </w:trPr>
        <w:tc>
          <w:tcPr>
            <w:tcW w:w="8820" w:type="dxa"/>
            <w:gridSpan w:val="4"/>
          </w:tcPr>
          <w:p w14:paraId="41006684" w14:textId="5ED89BF5" w:rsidR="00601B78" w:rsidRPr="007F29E9" w:rsidRDefault="00A67BC5" w:rsidP="00AF61FB">
            <w:pPr>
              <w:spacing w:before="20" w:after="20"/>
              <w:jc w:val="center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0000FF"/>
              </w:rPr>
              <w:t xml:space="preserve">Revision for </w:t>
            </w:r>
            <w:r w:rsidR="00AF61FB">
              <w:rPr>
                <w:rFonts w:ascii="Tahoma" w:hAnsi="Tahoma" w:cs="Tahoma"/>
                <w:b/>
                <w:color w:val="0000FF"/>
              </w:rPr>
              <w:t>Programming Aptitude</w:t>
            </w:r>
            <w:r w:rsidR="003933B1">
              <w:rPr>
                <w:rFonts w:ascii="Tahoma" w:hAnsi="Tahoma" w:cs="Tahoma"/>
                <w:b/>
                <w:color w:val="0000FF"/>
              </w:rPr>
              <w:t xml:space="preserve"> </w:t>
            </w:r>
            <w:r w:rsidR="002C45DB">
              <w:rPr>
                <w:rFonts w:ascii="Tahoma" w:hAnsi="Tahoma" w:cs="Tahoma"/>
                <w:b/>
                <w:color w:val="0000FF"/>
              </w:rPr>
              <w:t>Test 1 (15</w:t>
            </w:r>
            <w:r w:rsidR="00601B78" w:rsidRPr="007F29E9">
              <w:rPr>
                <w:rFonts w:ascii="Tahoma" w:hAnsi="Tahoma" w:cs="Tahoma"/>
                <w:b/>
                <w:color w:val="0000FF"/>
              </w:rPr>
              <w:t xml:space="preserve"> %)</w:t>
            </w:r>
          </w:p>
        </w:tc>
      </w:tr>
      <w:tr w:rsidR="00D720F3" w:rsidRPr="007F29E9" w14:paraId="4100668B" w14:textId="77777777" w:rsidTr="00D720F3">
        <w:trPr>
          <w:trHeight w:val="412"/>
        </w:trPr>
        <w:tc>
          <w:tcPr>
            <w:tcW w:w="2940" w:type="dxa"/>
          </w:tcPr>
          <w:p w14:paraId="41006686" w14:textId="77777777" w:rsidR="00D720F3" w:rsidRDefault="00D720F3" w:rsidP="00D720F3">
            <w:pPr>
              <w:spacing w:before="20" w:after="20"/>
              <w:rPr>
                <w:rFonts w:ascii="Tahoma" w:hAnsi="Tahoma" w:cs="Tahoma"/>
                <w:b/>
                <w:sz w:val="22"/>
              </w:rPr>
            </w:pPr>
            <w:r w:rsidRPr="00D720F3">
              <w:rPr>
                <w:rFonts w:ascii="Tahoma" w:hAnsi="Tahoma" w:cs="Tahoma"/>
                <w:b/>
                <w:sz w:val="22"/>
              </w:rPr>
              <w:t>Name</w:t>
            </w:r>
            <w:r>
              <w:rPr>
                <w:rFonts w:ascii="Tahoma" w:hAnsi="Tahoma" w:cs="Tahoma"/>
                <w:b/>
                <w:sz w:val="22"/>
              </w:rPr>
              <w:t>:</w:t>
            </w:r>
          </w:p>
          <w:p w14:paraId="41006688" w14:textId="77777777" w:rsidR="00D720F3" w:rsidRPr="00D720F3" w:rsidRDefault="00D720F3" w:rsidP="00D720F3">
            <w:pPr>
              <w:spacing w:before="20" w:after="20"/>
              <w:rPr>
                <w:rFonts w:ascii="Tahoma" w:hAnsi="Tahoma" w:cs="Tahoma"/>
                <w:b/>
                <w:sz w:val="22"/>
              </w:rPr>
            </w:pPr>
            <w:bookmarkStart w:id="0" w:name="_GoBack"/>
            <w:bookmarkEnd w:id="0"/>
          </w:p>
        </w:tc>
        <w:tc>
          <w:tcPr>
            <w:tcW w:w="3787" w:type="dxa"/>
          </w:tcPr>
          <w:p w14:paraId="41006689" w14:textId="77777777" w:rsidR="00D720F3" w:rsidRPr="00D720F3" w:rsidRDefault="00D720F3" w:rsidP="00D720F3">
            <w:pPr>
              <w:spacing w:before="20" w:after="20"/>
              <w:rPr>
                <w:rFonts w:ascii="Tahoma" w:hAnsi="Tahoma" w:cs="Tahoma"/>
                <w:b/>
                <w:sz w:val="22"/>
              </w:rPr>
            </w:pPr>
            <w:r w:rsidRPr="00D720F3">
              <w:rPr>
                <w:rFonts w:ascii="Tahoma" w:hAnsi="Tahoma" w:cs="Tahoma"/>
                <w:b/>
                <w:sz w:val="22"/>
              </w:rPr>
              <w:t>S</w:t>
            </w:r>
            <w:r>
              <w:rPr>
                <w:rFonts w:ascii="Tahoma" w:hAnsi="Tahoma" w:cs="Tahoma"/>
                <w:b/>
                <w:sz w:val="22"/>
              </w:rPr>
              <w:t xml:space="preserve">tudent </w:t>
            </w:r>
            <w:r w:rsidRPr="00D720F3">
              <w:rPr>
                <w:rFonts w:ascii="Tahoma" w:hAnsi="Tahoma" w:cs="Tahoma"/>
                <w:b/>
                <w:sz w:val="22"/>
              </w:rPr>
              <w:t>No.</w:t>
            </w:r>
            <w:r>
              <w:rPr>
                <w:rFonts w:ascii="Tahoma" w:hAnsi="Tahoma" w:cs="Tahoma"/>
                <w:b/>
                <w:sz w:val="22"/>
              </w:rPr>
              <w:t>:</w:t>
            </w:r>
          </w:p>
        </w:tc>
        <w:tc>
          <w:tcPr>
            <w:tcW w:w="2093" w:type="dxa"/>
            <w:gridSpan w:val="2"/>
          </w:tcPr>
          <w:p w14:paraId="4100668A" w14:textId="77777777" w:rsidR="00D720F3" w:rsidRPr="00D720F3" w:rsidRDefault="00D720F3" w:rsidP="00D720F3">
            <w:pPr>
              <w:spacing w:before="20" w:after="20"/>
              <w:rPr>
                <w:rFonts w:ascii="Tahoma" w:hAnsi="Tahoma" w:cs="Tahoma"/>
                <w:b/>
                <w:sz w:val="22"/>
              </w:rPr>
            </w:pPr>
            <w:r w:rsidRPr="00D720F3">
              <w:rPr>
                <w:rFonts w:ascii="Tahoma" w:hAnsi="Tahoma" w:cs="Tahoma"/>
                <w:b/>
                <w:sz w:val="22"/>
              </w:rPr>
              <w:t>Class</w:t>
            </w:r>
            <w:r>
              <w:rPr>
                <w:rFonts w:ascii="Tahoma" w:hAnsi="Tahoma" w:cs="Tahoma"/>
                <w:b/>
                <w:sz w:val="22"/>
              </w:rPr>
              <w:t>:</w:t>
            </w:r>
          </w:p>
        </w:tc>
      </w:tr>
    </w:tbl>
    <w:p w14:paraId="4100668C" w14:textId="77777777" w:rsidR="00D60D83" w:rsidRDefault="00D60D83" w:rsidP="00D60D83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Arial" w:hAnsi="Arial" w:cs="Arial"/>
        </w:rPr>
      </w:pPr>
    </w:p>
    <w:p w14:paraId="4100668D" w14:textId="77777777" w:rsidR="00584A59" w:rsidRPr="00300075" w:rsidRDefault="00584A59" w:rsidP="00584A59">
      <w:pPr>
        <w:spacing w:after="120"/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Instructions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8999"/>
      </w:tblGrid>
      <w:tr w:rsidR="00584A59" w14:paraId="410066A4" w14:textId="77777777" w:rsidTr="007F1927">
        <w:tc>
          <w:tcPr>
            <w:tcW w:w="8999" w:type="dxa"/>
          </w:tcPr>
          <w:p w14:paraId="4100668E" w14:textId="77777777" w:rsidR="00584A59" w:rsidRPr="00AF61FB" w:rsidRDefault="00584A59" w:rsidP="007F1927">
            <w:pPr>
              <w:jc w:val="both"/>
              <w:rPr>
                <w:rFonts w:ascii="Arial" w:hAnsi="Arial" w:cs="Arial"/>
                <w:b/>
              </w:rPr>
            </w:pPr>
            <w:r w:rsidRPr="00AF61FB">
              <w:rPr>
                <w:rFonts w:ascii="Arial" w:hAnsi="Arial" w:cs="Arial"/>
                <w:b/>
              </w:rPr>
              <w:t>Prior to test</w:t>
            </w:r>
          </w:p>
          <w:p w14:paraId="4100668F" w14:textId="77777777" w:rsidR="00584A59" w:rsidRDefault="00584A59" w:rsidP="00584A59">
            <w:pPr>
              <w:numPr>
                <w:ilvl w:val="0"/>
                <w:numId w:val="3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reate a folder on your desktop with your student id as the name </w:t>
            </w:r>
          </w:p>
          <w:p w14:paraId="41006690" w14:textId="77777777" w:rsidR="00584A59" w:rsidRDefault="00584A59" w:rsidP="00584A59">
            <w:pPr>
              <w:numPr>
                <w:ilvl w:val="0"/>
                <w:numId w:val="3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e 3 python files in that folder with the following naming convention</w:t>
            </w:r>
          </w:p>
          <w:p w14:paraId="41006691" w14:textId="77777777" w:rsidR="00584A59" w:rsidRDefault="00584A59" w:rsidP="00584A59">
            <w:pPr>
              <w:numPr>
                <w:ilvl w:val="1"/>
                <w:numId w:val="3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1_S12345678.py</w:t>
            </w:r>
          </w:p>
          <w:p w14:paraId="41006692" w14:textId="77777777" w:rsidR="00584A59" w:rsidRDefault="00584A59" w:rsidP="00584A59">
            <w:pPr>
              <w:numPr>
                <w:ilvl w:val="1"/>
                <w:numId w:val="3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2_S12345678.py</w:t>
            </w:r>
          </w:p>
          <w:p w14:paraId="41006693" w14:textId="77777777" w:rsidR="00584A59" w:rsidRDefault="00584A59" w:rsidP="00584A59">
            <w:pPr>
              <w:numPr>
                <w:ilvl w:val="1"/>
                <w:numId w:val="3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3_S12345678.py</w:t>
            </w:r>
          </w:p>
          <w:p w14:paraId="41006694" w14:textId="77777777" w:rsidR="00584A59" w:rsidRPr="00AF61FB" w:rsidRDefault="00584A59" w:rsidP="00584A59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Arial" w:hAnsi="Arial" w:cs="Arial"/>
              </w:rPr>
            </w:pPr>
            <w:r w:rsidRPr="00AF61FB">
              <w:rPr>
                <w:rFonts w:ascii="Arial" w:hAnsi="Arial" w:cs="Arial"/>
              </w:rPr>
              <w:t xml:space="preserve">In each file, enter your </w:t>
            </w:r>
            <w:r w:rsidRPr="00AF61FB">
              <w:rPr>
                <w:rFonts w:ascii="Arial" w:hAnsi="Arial" w:cs="Arial"/>
                <w:b/>
                <w:u w:val="single"/>
              </w:rPr>
              <w:t>name</w:t>
            </w:r>
            <w:r w:rsidRPr="00AF61FB">
              <w:rPr>
                <w:rFonts w:ascii="Arial" w:hAnsi="Arial" w:cs="Arial"/>
              </w:rPr>
              <w:t xml:space="preserve">, </w:t>
            </w:r>
            <w:r w:rsidRPr="00AF61FB">
              <w:rPr>
                <w:rFonts w:ascii="Arial" w:hAnsi="Arial" w:cs="Arial"/>
                <w:b/>
                <w:u w:val="single"/>
              </w:rPr>
              <w:t>id</w:t>
            </w:r>
            <w:r w:rsidRPr="00AF61FB">
              <w:rPr>
                <w:rFonts w:ascii="Arial" w:hAnsi="Arial" w:cs="Arial"/>
              </w:rPr>
              <w:t xml:space="preserve"> and </w:t>
            </w:r>
            <w:r w:rsidRPr="00AF61FB">
              <w:rPr>
                <w:rFonts w:ascii="Arial" w:hAnsi="Arial" w:cs="Arial"/>
                <w:b/>
                <w:u w:val="single"/>
              </w:rPr>
              <w:t>group</w:t>
            </w:r>
            <w:r w:rsidRPr="00AF61FB">
              <w:rPr>
                <w:rFonts w:ascii="Arial" w:hAnsi="Arial" w:cs="Arial"/>
              </w:rPr>
              <w:t xml:space="preserve"> in the first line as comment:</w:t>
            </w:r>
          </w:p>
          <w:p w14:paraId="41006695" w14:textId="77777777" w:rsidR="00584A59" w:rsidRDefault="00584A59" w:rsidP="007F1927">
            <w:pPr>
              <w:ind w:left="7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.g. # </w:t>
            </w:r>
            <w:r w:rsidRPr="002177A8">
              <w:rPr>
                <w:rFonts w:ascii="Arial" w:hAnsi="Arial" w:cs="Arial"/>
                <w:i/>
              </w:rPr>
              <w:t>John</w:t>
            </w:r>
            <w:r>
              <w:rPr>
                <w:rFonts w:ascii="Arial" w:hAnsi="Arial" w:cs="Arial"/>
                <w:i/>
              </w:rPr>
              <w:t xml:space="preserve"> Tan (S12345678</w:t>
            </w:r>
            <w:r w:rsidRPr="002177A8">
              <w:rPr>
                <w:rFonts w:ascii="Arial" w:hAnsi="Arial" w:cs="Arial"/>
                <w:i/>
              </w:rPr>
              <w:t>) – IT01</w:t>
            </w:r>
          </w:p>
          <w:p w14:paraId="41006696" w14:textId="77777777" w:rsidR="00584A59" w:rsidRDefault="00584A59" w:rsidP="007F1927">
            <w:pPr>
              <w:jc w:val="both"/>
              <w:rPr>
                <w:rFonts w:ascii="Arial" w:hAnsi="Arial" w:cs="Arial"/>
              </w:rPr>
            </w:pPr>
          </w:p>
          <w:p w14:paraId="41006697" w14:textId="25122C6A" w:rsidR="00584A59" w:rsidRPr="00AF61FB" w:rsidRDefault="00584A59" w:rsidP="007F1927">
            <w:pPr>
              <w:jc w:val="both"/>
              <w:rPr>
                <w:rFonts w:ascii="Arial" w:hAnsi="Arial" w:cs="Arial"/>
                <w:b/>
              </w:rPr>
            </w:pPr>
            <w:r w:rsidRPr="00AF61FB">
              <w:rPr>
                <w:rFonts w:ascii="Arial" w:hAnsi="Arial" w:cs="Arial"/>
                <w:b/>
              </w:rPr>
              <w:t>Submission</w:t>
            </w:r>
            <w:r w:rsidR="00AA3509">
              <w:rPr>
                <w:rFonts w:ascii="Arial" w:hAnsi="Arial" w:cs="Arial"/>
                <w:b/>
              </w:rPr>
              <w:t xml:space="preserve"> (for the revision there is no need to submit your work to the following locations)</w:t>
            </w:r>
          </w:p>
          <w:p w14:paraId="41006698" w14:textId="7FD9A6C9" w:rsidR="00584A59" w:rsidRDefault="000D477F" w:rsidP="00584A59">
            <w:pPr>
              <w:numPr>
                <w:ilvl w:val="0"/>
                <w:numId w:val="3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ress</w:t>
            </w:r>
            <w:r w:rsidR="00584A59" w:rsidRPr="00A57B50">
              <w:rPr>
                <w:rFonts w:ascii="Arial" w:hAnsi="Arial" w:cs="Arial"/>
              </w:rPr>
              <w:t xml:space="preserve"> the </w:t>
            </w:r>
            <w:r w:rsidR="00584A59">
              <w:rPr>
                <w:rFonts w:ascii="Arial" w:hAnsi="Arial" w:cs="Arial"/>
              </w:rPr>
              <w:t xml:space="preserve">folder containing the </w:t>
            </w:r>
            <w:r w:rsidR="00584A59" w:rsidRPr="00A57B50">
              <w:rPr>
                <w:rFonts w:ascii="Arial" w:hAnsi="Arial" w:cs="Arial"/>
              </w:rPr>
              <w:t>3 python files</w:t>
            </w:r>
            <w:r w:rsidR="00584A5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into a </w:t>
            </w:r>
            <w:r w:rsidRPr="000D477F">
              <w:rPr>
                <w:rFonts w:ascii="Arial" w:hAnsi="Arial" w:cs="Arial"/>
                <w:b/>
              </w:rPr>
              <w:t>.zip</w:t>
            </w:r>
            <w:r>
              <w:rPr>
                <w:rFonts w:ascii="Arial" w:hAnsi="Arial" w:cs="Arial"/>
              </w:rPr>
              <w:t xml:space="preserve"> file</w:t>
            </w:r>
            <w:r w:rsidR="00AA3509">
              <w:rPr>
                <w:rFonts w:ascii="Arial" w:hAnsi="Arial" w:cs="Arial"/>
              </w:rPr>
              <w:t>. Do not use 7zip.</w:t>
            </w:r>
          </w:p>
          <w:p w14:paraId="41006699" w14:textId="77777777" w:rsidR="00584A59" w:rsidRPr="00A57B50" w:rsidRDefault="00584A59" w:rsidP="007F1927">
            <w:pPr>
              <w:ind w:left="720"/>
              <w:jc w:val="both"/>
              <w:rPr>
                <w:rFonts w:ascii="Arial" w:hAnsi="Arial" w:cs="Arial"/>
              </w:rPr>
            </w:pPr>
          </w:p>
          <w:p w14:paraId="4100669A" w14:textId="77777777" w:rsidR="00584A59" w:rsidRPr="001F52E4" w:rsidRDefault="00584A59" w:rsidP="00584A59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Arial" w:hAnsi="Arial" w:cs="Arial"/>
                <w:b/>
              </w:rPr>
            </w:pPr>
            <w:r w:rsidRPr="001F52E4">
              <w:rPr>
                <w:rFonts w:ascii="Arial" w:hAnsi="Arial" w:cs="Arial"/>
                <w:b/>
                <w:i/>
              </w:rPr>
              <w:t>MeL</w:t>
            </w:r>
            <w:r w:rsidRPr="001F52E4">
              <w:rPr>
                <w:rFonts w:ascii="Arial" w:hAnsi="Arial" w:cs="Arial"/>
                <w:b/>
              </w:rPr>
              <w:t xml:space="preserve"> </w:t>
            </w:r>
          </w:p>
          <w:p w14:paraId="4100669B" w14:textId="77777777" w:rsidR="00584A59" w:rsidRDefault="00584A59" w:rsidP="007F1927">
            <w:pPr>
              <w:ind w:left="1080"/>
              <w:jc w:val="both"/>
              <w:rPr>
                <w:rFonts w:ascii="Arial" w:hAnsi="Arial" w:cs="Arial"/>
                <w:i/>
              </w:rPr>
            </w:pPr>
            <w:r w:rsidRPr="00F22209">
              <w:rPr>
                <w:rFonts w:ascii="Arial" w:hAnsi="Arial" w:cs="Arial"/>
                <w:i/>
              </w:rPr>
              <w:t xml:space="preserve">PRG1 &gt; </w:t>
            </w:r>
            <w:r>
              <w:rPr>
                <w:rFonts w:ascii="Arial" w:hAnsi="Arial" w:cs="Arial"/>
                <w:i/>
              </w:rPr>
              <w:t>Assessment</w:t>
            </w:r>
            <w:r w:rsidRPr="00F22209">
              <w:rPr>
                <w:rFonts w:ascii="Arial" w:hAnsi="Arial" w:cs="Arial"/>
              </w:rPr>
              <w:t xml:space="preserve"> &gt; </w:t>
            </w:r>
            <w:r>
              <w:rPr>
                <w:rFonts w:ascii="Arial" w:hAnsi="Arial" w:cs="Arial"/>
                <w:i/>
              </w:rPr>
              <w:t>Aptitude Test 1</w:t>
            </w:r>
          </w:p>
          <w:p w14:paraId="4100669C" w14:textId="77777777" w:rsidR="00584A59" w:rsidRDefault="00584A59" w:rsidP="00584A59">
            <w:pPr>
              <w:pStyle w:val="ListParagraph"/>
              <w:numPr>
                <w:ilvl w:val="0"/>
                <w:numId w:val="5"/>
              </w:numPr>
              <w:ind w:left="1857" w:hanging="450"/>
              <w:jc w:val="both"/>
              <w:rPr>
                <w:rFonts w:ascii="Arial" w:hAnsi="Arial" w:cs="Arial"/>
                <w:i/>
              </w:rPr>
            </w:pPr>
            <w:r w:rsidRPr="00FA436C">
              <w:rPr>
                <w:rFonts w:ascii="Arial" w:hAnsi="Arial" w:cs="Arial"/>
                <w:i/>
              </w:rPr>
              <w:t xml:space="preserve">Upload </w:t>
            </w:r>
            <w:r w:rsidRPr="00584A59">
              <w:rPr>
                <w:rFonts w:ascii="Arial" w:hAnsi="Arial" w:cs="Arial"/>
                <w:b/>
                <w:i/>
              </w:rPr>
              <w:t>.zip</w:t>
            </w:r>
            <w:r w:rsidRPr="00FA436C">
              <w:rPr>
                <w:rFonts w:ascii="Arial" w:hAnsi="Arial" w:cs="Arial"/>
                <w:i/>
              </w:rPr>
              <w:t xml:space="preserve"> file and “Submit”</w:t>
            </w:r>
          </w:p>
          <w:p w14:paraId="4100669D" w14:textId="77777777" w:rsidR="00584A59" w:rsidRPr="00FA436C" w:rsidRDefault="00584A59" w:rsidP="00584A59">
            <w:pPr>
              <w:pStyle w:val="ListParagraph"/>
              <w:numPr>
                <w:ilvl w:val="0"/>
                <w:numId w:val="5"/>
              </w:numPr>
              <w:ind w:left="1857" w:hanging="450"/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No other compression formats are allowed.</w:t>
            </w:r>
          </w:p>
          <w:p w14:paraId="4100669E" w14:textId="77777777" w:rsidR="00584A59" w:rsidRPr="001F52E4" w:rsidRDefault="00584A59" w:rsidP="00584A59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  <w:i/>
              </w:rPr>
              <w:t>Network folder</w:t>
            </w:r>
          </w:p>
          <w:p w14:paraId="4100669F" w14:textId="2D32581D" w:rsidR="00584A59" w:rsidRPr="00F22209" w:rsidRDefault="00584A59" w:rsidP="007F1927">
            <w:pPr>
              <w:pStyle w:val="ListParagraph"/>
              <w:ind w:left="1047"/>
              <w:jc w:val="both"/>
              <w:rPr>
                <w:rFonts w:ascii="Arial" w:hAnsi="Arial" w:cs="Arial"/>
                <w:i/>
              </w:rPr>
            </w:pPr>
            <w:r w:rsidRPr="00584A59">
              <w:rPr>
                <w:rFonts w:ascii="Arial" w:hAnsi="Arial" w:cs="Arial"/>
                <w:i/>
              </w:rPr>
              <w:t>\</w:t>
            </w:r>
            <w:r>
              <w:rPr>
                <w:rFonts w:ascii="Arial" w:hAnsi="Arial" w:cs="Arial"/>
                <w:i/>
              </w:rPr>
              <w:t>\ictspace.ict.np.edu.sg\PRG1</w:t>
            </w:r>
            <w:r w:rsidR="00A67BC5">
              <w:rPr>
                <w:rFonts w:ascii="Arial" w:hAnsi="Arial" w:cs="Arial"/>
                <w:i/>
              </w:rPr>
              <w:t>Test1</w:t>
            </w:r>
            <w:r>
              <w:rPr>
                <w:rFonts w:ascii="Arial" w:hAnsi="Arial" w:cs="Arial"/>
                <w:i/>
              </w:rPr>
              <w:t>\&lt;Pxx&gt;\&lt;StudentID&gt;</w:t>
            </w:r>
          </w:p>
          <w:p w14:paraId="410066A0" w14:textId="77777777" w:rsidR="00584A59" w:rsidRPr="00584A59" w:rsidRDefault="00584A59" w:rsidP="00584A59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e a folder ‘Aptitude Test 1’</w:t>
            </w:r>
          </w:p>
          <w:p w14:paraId="410066A1" w14:textId="77777777" w:rsidR="00584A59" w:rsidRPr="00F22209" w:rsidRDefault="00584A59" w:rsidP="00584A59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</w:rPr>
            </w:pPr>
            <w:r w:rsidRPr="00F22209">
              <w:rPr>
                <w:rFonts w:ascii="Arial" w:hAnsi="Arial" w:cs="Arial"/>
                <w:i/>
              </w:rPr>
              <w:t xml:space="preserve">Upload </w:t>
            </w:r>
            <w:r w:rsidRPr="00584A59">
              <w:rPr>
                <w:rFonts w:ascii="Arial" w:hAnsi="Arial" w:cs="Arial"/>
                <w:b/>
                <w:i/>
              </w:rPr>
              <w:t>.zip</w:t>
            </w:r>
            <w:r w:rsidRPr="00F22209">
              <w:rPr>
                <w:rFonts w:ascii="Arial" w:hAnsi="Arial" w:cs="Arial"/>
                <w:i/>
              </w:rPr>
              <w:t xml:space="preserve"> file </w:t>
            </w:r>
          </w:p>
          <w:p w14:paraId="410066A2" w14:textId="77777777" w:rsidR="00584A59" w:rsidRDefault="00584A59" w:rsidP="007F1927">
            <w:pPr>
              <w:ind w:left="357"/>
              <w:jc w:val="both"/>
              <w:rPr>
                <w:rFonts w:ascii="Arial" w:hAnsi="Arial" w:cs="Arial"/>
              </w:rPr>
            </w:pPr>
          </w:p>
          <w:p w14:paraId="410066A3" w14:textId="77777777" w:rsidR="00584A59" w:rsidRPr="002177A8" w:rsidRDefault="00584A59" w:rsidP="007F1927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te: It is </w:t>
            </w:r>
            <w:r w:rsidRPr="00584A59">
              <w:rPr>
                <w:rFonts w:ascii="Arial" w:hAnsi="Arial" w:cs="Arial"/>
                <w:b/>
              </w:rPr>
              <w:t>your RESPONSIBILITY</w:t>
            </w:r>
            <w:r>
              <w:rPr>
                <w:rFonts w:ascii="Arial" w:hAnsi="Arial" w:cs="Arial"/>
              </w:rPr>
              <w:t xml:space="preserve"> to ensure that the files are submitted correctly</w:t>
            </w:r>
          </w:p>
        </w:tc>
      </w:tr>
    </w:tbl>
    <w:p w14:paraId="410066A5" w14:textId="77777777" w:rsidR="00DA5645" w:rsidRDefault="00DA5645" w:rsidP="00D60D83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Arial" w:hAnsi="Arial" w:cs="Arial"/>
        </w:rPr>
      </w:pPr>
    </w:p>
    <w:p w14:paraId="410066A6" w14:textId="77777777" w:rsidR="00EE3722" w:rsidRDefault="00EA62C9" w:rsidP="00B408A9">
      <w:pPr>
        <w:pStyle w:val="ListParagraph"/>
        <w:numPr>
          <w:ilvl w:val="0"/>
          <w:numId w:val="2"/>
        </w:numPr>
        <w:tabs>
          <w:tab w:val="left" w:pos="8820"/>
        </w:tabs>
        <w:autoSpaceDE w:val="0"/>
        <w:autoSpaceDN w:val="0"/>
        <w:adjustRightInd w:val="0"/>
        <w:ind w:left="540" w:right="209" w:hanging="540"/>
        <w:jc w:val="both"/>
        <w:rPr>
          <w:rFonts w:ascii="Arial" w:hAnsi="Arial" w:cs="Arial"/>
        </w:rPr>
      </w:pPr>
      <w:r w:rsidRPr="00B42450">
        <w:rPr>
          <w:rFonts w:ascii="Arial" w:hAnsi="Arial" w:cs="Arial"/>
        </w:rPr>
        <w:t>Before offering</w:t>
      </w:r>
      <w:r w:rsidR="00DA5645" w:rsidRPr="00B42450">
        <w:rPr>
          <w:rFonts w:ascii="Arial" w:hAnsi="Arial" w:cs="Arial"/>
        </w:rPr>
        <w:t xml:space="preserve"> a loan, b</w:t>
      </w:r>
      <w:r w:rsidRPr="00B42450">
        <w:rPr>
          <w:rFonts w:ascii="Arial" w:hAnsi="Arial" w:cs="Arial"/>
        </w:rPr>
        <w:t xml:space="preserve">anks gather a lot of information about the borrower. This information often </w:t>
      </w:r>
      <w:r w:rsidR="00B42450" w:rsidRPr="00B42450">
        <w:rPr>
          <w:rFonts w:ascii="Arial" w:hAnsi="Arial" w:cs="Arial"/>
        </w:rPr>
        <w:t>includes</w:t>
      </w:r>
      <w:r w:rsidR="00217EAA">
        <w:rPr>
          <w:rFonts w:ascii="Arial" w:hAnsi="Arial" w:cs="Arial"/>
        </w:rPr>
        <w:t xml:space="preserve"> the loan amount,</w:t>
      </w:r>
      <w:r w:rsidRPr="00B42450">
        <w:rPr>
          <w:rFonts w:ascii="Arial" w:hAnsi="Arial" w:cs="Arial"/>
        </w:rPr>
        <w:t xml:space="preserve"> annual income, total savings, current </w:t>
      </w:r>
      <w:r w:rsidR="00B42450" w:rsidRPr="00B42450">
        <w:rPr>
          <w:rFonts w:ascii="Arial" w:hAnsi="Arial" w:cs="Arial"/>
        </w:rPr>
        <w:t xml:space="preserve">loans, and </w:t>
      </w:r>
      <w:r w:rsidRPr="00B42450">
        <w:rPr>
          <w:rFonts w:ascii="Arial" w:hAnsi="Arial" w:cs="Arial"/>
        </w:rPr>
        <w:t>number of years to pay back the loan</w:t>
      </w:r>
      <w:r w:rsidR="00B42450" w:rsidRPr="00B42450">
        <w:rPr>
          <w:rFonts w:ascii="Arial" w:hAnsi="Arial" w:cs="Arial"/>
        </w:rPr>
        <w:t xml:space="preserve">. </w:t>
      </w:r>
      <w:r w:rsidR="00B42450">
        <w:rPr>
          <w:rFonts w:ascii="Arial" w:hAnsi="Arial" w:cs="Arial"/>
        </w:rPr>
        <w:t>The bank then uses this information to calculate a monthl</w:t>
      </w:r>
      <w:r w:rsidR="004C4EC7">
        <w:rPr>
          <w:rFonts w:ascii="Arial" w:hAnsi="Arial" w:cs="Arial"/>
        </w:rPr>
        <w:t>y interest based on the following</w:t>
      </w:r>
      <w:r w:rsidR="00B42450">
        <w:rPr>
          <w:rFonts w:ascii="Arial" w:hAnsi="Arial" w:cs="Arial"/>
        </w:rPr>
        <w:t xml:space="preserve"> formula:  </w:t>
      </w:r>
    </w:p>
    <w:p w14:paraId="410066A7" w14:textId="77777777" w:rsidR="004C4EC7" w:rsidRPr="00EE3722" w:rsidRDefault="004C4EC7" w:rsidP="004C4EC7">
      <w:pPr>
        <w:pStyle w:val="ListParagraph"/>
        <w:tabs>
          <w:tab w:val="left" w:pos="8820"/>
        </w:tabs>
        <w:autoSpaceDE w:val="0"/>
        <w:autoSpaceDN w:val="0"/>
        <w:adjustRightInd w:val="0"/>
        <w:ind w:left="540" w:right="209"/>
        <w:jc w:val="both"/>
        <w:rPr>
          <w:rFonts w:ascii="Arial" w:hAnsi="Arial" w:cs="Arial"/>
        </w:rPr>
      </w:pPr>
    </w:p>
    <w:p w14:paraId="410066A8" w14:textId="77777777" w:rsidR="00217EAA" w:rsidRPr="00B408A9" w:rsidRDefault="00B42450" w:rsidP="00B408A9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center"/>
        <w:rPr>
          <w:rFonts w:ascii="Arial" w:hAnsi="Arial" w:cs="Arial"/>
          <w:sz w:val="28"/>
          <w:szCs w:val="28"/>
        </w:rPr>
      </w:pPr>
      <m:oMathPara>
        <m:oMath>
          <m:r>
            <w:rPr>
              <w:rFonts w:ascii="Cambria Math" w:hAnsi="Cambria Math" w:cs="Arial"/>
              <w:sz w:val="28"/>
              <w:szCs w:val="28"/>
            </w:rPr>
            <m:t xml:space="preserve">Interest Rate= </m:t>
          </m:r>
          <m:f>
            <m:fPr>
              <m:ctrlPr>
                <w:rPr>
                  <w:rFonts w:ascii="Cambria Math" w:hAnsi="Cambria Math" w:cs="Arial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Arial"/>
                  <w:sz w:val="28"/>
                  <w:szCs w:val="28"/>
                </w:rPr>
                <m:t>L+C</m:t>
              </m:r>
            </m:num>
            <m:den>
              <m:r>
                <w:rPr>
                  <w:rFonts w:ascii="Cambria Math" w:hAnsi="Cambria Math" w:cs="Arial"/>
                  <w:sz w:val="28"/>
                  <w:szCs w:val="28"/>
                </w:rPr>
                <m:t>S+A×Y</m:t>
              </m:r>
            </m:den>
          </m:f>
        </m:oMath>
      </m:oMathPara>
    </w:p>
    <w:p w14:paraId="410066A9" w14:textId="77777777" w:rsidR="00B42450" w:rsidRPr="00217EAA" w:rsidRDefault="00217EAA" w:rsidP="00B408A9">
      <w:pPr>
        <w:tabs>
          <w:tab w:val="left" w:pos="567"/>
          <w:tab w:val="left" w:pos="8820"/>
        </w:tabs>
        <w:autoSpaceDE w:val="0"/>
        <w:autoSpaceDN w:val="0"/>
        <w:adjustRightInd w:val="0"/>
        <w:ind w:left="540" w:right="209"/>
        <w:rPr>
          <w:rFonts w:ascii="Arial" w:hAnsi="Arial" w:cs="Arial"/>
        </w:rPr>
      </w:pPr>
      <w:r>
        <w:rPr>
          <w:rFonts w:ascii="Arial" w:hAnsi="Arial" w:cs="Arial"/>
        </w:rPr>
        <w:tab/>
      </w:r>
      <m:oMath>
        <m:r>
          <w:rPr>
            <w:rFonts w:ascii="Cambria Math" w:hAnsi="Cambria Math" w:cs="Arial"/>
          </w:rPr>
          <m:t>loan amount=L</m:t>
        </m:r>
      </m:oMath>
    </w:p>
    <w:p w14:paraId="410066AA" w14:textId="77777777" w:rsidR="00217EAA" w:rsidRPr="00217EAA" w:rsidRDefault="00217EAA" w:rsidP="00B408A9">
      <w:pPr>
        <w:tabs>
          <w:tab w:val="left" w:pos="567"/>
          <w:tab w:val="left" w:pos="8820"/>
        </w:tabs>
        <w:autoSpaceDE w:val="0"/>
        <w:autoSpaceDN w:val="0"/>
        <w:adjustRightInd w:val="0"/>
        <w:ind w:left="540" w:right="209"/>
        <w:rPr>
          <w:rFonts w:ascii="Arial" w:hAnsi="Arial" w:cs="Arial"/>
        </w:rPr>
      </w:pPr>
      <w:r>
        <w:rPr>
          <w:rFonts w:ascii="Arial" w:hAnsi="Arial" w:cs="Arial"/>
        </w:rPr>
        <w:tab/>
      </w:r>
      <m:oMath>
        <m:r>
          <w:rPr>
            <w:rFonts w:ascii="Cambria Math" w:hAnsi="Cambria Math" w:cs="Arial"/>
          </w:rPr>
          <m:t>annual income=A</m:t>
        </m:r>
      </m:oMath>
    </w:p>
    <w:p w14:paraId="410066AB" w14:textId="77777777" w:rsidR="00217EAA" w:rsidRPr="00217EAA" w:rsidRDefault="00217EAA" w:rsidP="00B408A9">
      <w:pPr>
        <w:tabs>
          <w:tab w:val="left" w:pos="567"/>
          <w:tab w:val="left" w:pos="8820"/>
        </w:tabs>
        <w:autoSpaceDE w:val="0"/>
        <w:autoSpaceDN w:val="0"/>
        <w:adjustRightInd w:val="0"/>
        <w:ind w:left="540" w:right="209"/>
        <w:rPr>
          <w:rFonts w:ascii="Arial" w:hAnsi="Arial" w:cs="Arial"/>
        </w:rPr>
      </w:pPr>
      <w:r>
        <w:rPr>
          <w:rFonts w:ascii="Arial" w:hAnsi="Arial" w:cs="Arial"/>
        </w:rPr>
        <w:tab/>
      </w:r>
      <m:oMath>
        <m:r>
          <w:rPr>
            <w:rFonts w:ascii="Cambria Math" w:hAnsi="Cambria Math" w:cs="Arial"/>
          </w:rPr>
          <m:t>current loans=C</m:t>
        </m:r>
      </m:oMath>
    </w:p>
    <w:p w14:paraId="410066AC" w14:textId="77777777" w:rsidR="00B408A9" w:rsidRDefault="00217EAA" w:rsidP="00B408A9">
      <w:pPr>
        <w:tabs>
          <w:tab w:val="left" w:pos="567"/>
          <w:tab w:val="left" w:pos="8820"/>
        </w:tabs>
        <w:autoSpaceDE w:val="0"/>
        <w:autoSpaceDN w:val="0"/>
        <w:adjustRightInd w:val="0"/>
        <w:ind w:left="540" w:right="209"/>
        <w:rPr>
          <w:rFonts w:ascii="Arial" w:hAnsi="Arial" w:cs="Arial"/>
        </w:rPr>
      </w:pPr>
      <w:r>
        <w:rPr>
          <w:rFonts w:ascii="Arial" w:hAnsi="Arial" w:cs="Arial"/>
        </w:rPr>
        <w:tab/>
      </w:r>
      <m:oMath>
        <m:r>
          <w:rPr>
            <w:rFonts w:ascii="Cambria Math" w:hAnsi="Cambria Math" w:cs="Arial"/>
          </w:rPr>
          <m:t>total savings =S</m:t>
        </m:r>
      </m:oMath>
    </w:p>
    <w:p w14:paraId="410066AD" w14:textId="77777777" w:rsidR="00B42450" w:rsidRPr="00B408A9" w:rsidRDefault="00217EAA" w:rsidP="00B408A9">
      <w:pPr>
        <w:tabs>
          <w:tab w:val="left" w:pos="567"/>
          <w:tab w:val="left" w:pos="8820"/>
        </w:tabs>
        <w:autoSpaceDE w:val="0"/>
        <w:autoSpaceDN w:val="0"/>
        <w:adjustRightInd w:val="0"/>
        <w:ind w:left="540" w:right="209"/>
        <w:rPr>
          <w:rFonts w:ascii="Arial" w:hAnsi="Arial" w:cs="Arial"/>
        </w:rPr>
      </w:pPr>
      <m:oMathPara>
        <m:oMathParaPr>
          <m:jc m:val="left"/>
        </m:oMathParaPr>
        <m:oMath>
          <m:r>
            <w:rPr>
              <w:rFonts w:ascii="Cambria Math" w:hAnsi="Cambria Math" w:cs="Arial"/>
            </w:rPr>
            <m:t>years to pay back loan=Y</m:t>
          </m:r>
        </m:oMath>
      </m:oMathPara>
    </w:p>
    <w:p w14:paraId="410066AE" w14:textId="77777777" w:rsidR="00584A59" w:rsidRDefault="00584A59" w:rsidP="00B42450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Arial" w:hAnsi="Arial" w:cs="Arial"/>
        </w:rPr>
      </w:pPr>
    </w:p>
    <w:p w14:paraId="410066AF" w14:textId="77777777" w:rsidR="00DA5645" w:rsidRDefault="00217EAA" w:rsidP="00B408A9">
      <w:pPr>
        <w:tabs>
          <w:tab w:val="left" w:pos="567"/>
          <w:tab w:val="left" w:pos="8820"/>
        </w:tabs>
        <w:autoSpaceDE w:val="0"/>
        <w:autoSpaceDN w:val="0"/>
        <w:adjustRightInd w:val="0"/>
        <w:ind w:left="540" w:right="209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Write a </w:t>
      </w:r>
      <w:r w:rsidR="0087772F">
        <w:rPr>
          <w:rFonts w:ascii="Arial" w:hAnsi="Arial" w:cs="Arial"/>
        </w:rPr>
        <w:t>P</w:t>
      </w:r>
      <w:r w:rsidR="00B408A9">
        <w:rPr>
          <w:rFonts w:ascii="Arial" w:hAnsi="Arial" w:cs="Arial"/>
        </w:rPr>
        <w:t xml:space="preserve">ython </w:t>
      </w:r>
      <w:r>
        <w:rPr>
          <w:rFonts w:ascii="Arial" w:hAnsi="Arial" w:cs="Arial"/>
        </w:rPr>
        <w:t>program that prompts the user f</w:t>
      </w:r>
      <w:r w:rsidR="00C95E3A">
        <w:rPr>
          <w:rFonts w:ascii="Arial" w:hAnsi="Arial" w:cs="Arial"/>
        </w:rPr>
        <w:t>or all of this information, and prints out a message with their interest rate</w:t>
      </w:r>
      <w:r w:rsidR="00EF39D6">
        <w:rPr>
          <w:rFonts w:ascii="Arial" w:hAnsi="Arial" w:cs="Arial"/>
        </w:rPr>
        <w:t xml:space="preserve"> to one decimal place</w:t>
      </w:r>
      <w:r w:rsidR="00C95E3A">
        <w:rPr>
          <w:rFonts w:ascii="Arial" w:hAnsi="Arial" w:cs="Arial"/>
        </w:rPr>
        <w:t xml:space="preserve"> (E.g. ‘Your interest rate is 2.5%’)</w:t>
      </w:r>
    </w:p>
    <w:p w14:paraId="410066B0" w14:textId="77777777" w:rsidR="00E84984" w:rsidRDefault="00E84984" w:rsidP="00B408A9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right"/>
        <w:rPr>
          <w:rFonts w:ascii="Arial" w:hAnsi="Arial" w:cs="Arial"/>
        </w:rPr>
      </w:pPr>
      <w:r>
        <w:rPr>
          <w:rFonts w:ascii="Arial" w:hAnsi="Arial" w:cs="Arial"/>
        </w:rPr>
        <w:t xml:space="preserve">(4 marks) </w:t>
      </w:r>
    </w:p>
    <w:p w14:paraId="410066B1" w14:textId="77777777" w:rsidR="005A017C" w:rsidRDefault="005A017C" w:rsidP="00B408A9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right"/>
        <w:rPr>
          <w:rFonts w:ascii="Arial" w:hAnsi="Arial" w:cs="Arial"/>
        </w:rPr>
      </w:pPr>
    </w:p>
    <w:p w14:paraId="410066B2" w14:textId="77777777" w:rsidR="00F759D6" w:rsidRDefault="002B7449" w:rsidP="004C4EC7">
      <w:pPr>
        <w:pStyle w:val="ListParagraph"/>
        <w:numPr>
          <w:ilvl w:val="0"/>
          <w:numId w:val="2"/>
        </w:numPr>
        <w:tabs>
          <w:tab w:val="left" w:pos="8820"/>
        </w:tabs>
        <w:autoSpaceDE w:val="0"/>
        <w:autoSpaceDN w:val="0"/>
        <w:adjustRightInd w:val="0"/>
        <w:ind w:left="540" w:right="209" w:hanging="540"/>
        <w:jc w:val="both"/>
        <w:rPr>
          <w:rFonts w:ascii="Arial" w:hAnsi="Arial" w:cs="Arial"/>
        </w:rPr>
      </w:pPr>
      <w:r w:rsidRPr="00F759D6">
        <w:rPr>
          <w:rFonts w:ascii="Arial" w:hAnsi="Arial" w:cs="Arial"/>
        </w:rPr>
        <w:t xml:space="preserve">Write a </w:t>
      </w:r>
      <w:r w:rsidR="0087772F">
        <w:rPr>
          <w:rFonts w:ascii="Arial" w:hAnsi="Arial" w:cs="Arial"/>
        </w:rPr>
        <w:t xml:space="preserve">Python </w:t>
      </w:r>
      <w:r w:rsidRPr="00F759D6">
        <w:rPr>
          <w:rFonts w:ascii="Arial" w:hAnsi="Arial" w:cs="Arial"/>
        </w:rPr>
        <w:t xml:space="preserve">program </w:t>
      </w:r>
      <w:r w:rsidR="00F759D6" w:rsidRPr="00F759D6">
        <w:rPr>
          <w:rFonts w:ascii="Arial" w:hAnsi="Arial" w:cs="Arial"/>
        </w:rPr>
        <w:t xml:space="preserve">that </w:t>
      </w:r>
      <w:r w:rsidR="004C10EE">
        <w:rPr>
          <w:rFonts w:ascii="Arial" w:hAnsi="Arial" w:cs="Arial"/>
        </w:rPr>
        <w:t>asks a</w:t>
      </w:r>
      <w:r w:rsidR="00F759D6" w:rsidRPr="00F759D6">
        <w:rPr>
          <w:rFonts w:ascii="Arial" w:hAnsi="Arial" w:cs="Arial"/>
        </w:rPr>
        <w:t xml:space="preserve"> </w:t>
      </w:r>
      <w:r w:rsidR="004C10EE">
        <w:rPr>
          <w:rFonts w:ascii="Arial" w:hAnsi="Arial" w:cs="Arial"/>
        </w:rPr>
        <w:t xml:space="preserve">40-year-old user how many children </w:t>
      </w:r>
      <w:r w:rsidR="004C4EC7">
        <w:rPr>
          <w:rFonts w:ascii="Arial" w:hAnsi="Arial" w:cs="Arial"/>
        </w:rPr>
        <w:t>he has</w:t>
      </w:r>
      <w:r w:rsidR="004C10EE">
        <w:rPr>
          <w:rFonts w:ascii="Arial" w:hAnsi="Arial" w:cs="Arial"/>
        </w:rPr>
        <w:t>, and</w:t>
      </w:r>
      <w:r w:rsidR="00F759D6" w:rsidRPr="00F759D6">
        <w:rPr>
          <w:rFonts w:ascii="Arial" w:hAnsi="Arial" w:cs="Arial"/>
        </w:rPr>
        <w:t xml:space="preserve"> calculate</w:t>
      </w:r>
      <w:r w:rsidR="004C10EE">
        <w:rPr>
          <w:rFonts w:ascii="Arial" w:hAnsi="Arial" w:cs="Arial"/>
        </w:rPr>
        <w:t>s</w:t>
      </w:r>
      <w:r w:rsidR="00F759D6" w:rsidRPr="00F759D6">
        <w:rPr>
          <w:rFonts w:ascii="Arial" w:hAnsi="Arial" w:cs="Arial"/>
        </w:rPr>
        <w:t xml:space="preserve"> </w:t>
      </w:r>
      <w:r w:rsidR="00F759D6">
        <w:rPr>
          <w:rFonts w:ascii="Arial" w:hAnsi="Arial" w:cs="Arial"/>
        </w:rPr>
        <w:t xml:space="preserve">the minimum and maximum number of </w:t>
      </w:r>
      <w:r w:rsidR="00F759D6" w:rsidRPr="002B7449">
        <w:rPr>
          <w:rFonts w:ascii="Arial" w:hAnsi="Arial" w:cs="Arial"/>
        </w:rPr>
        <w:t xml:space="preserve">great grandchildren </w:t>
      </w:r>
      <w:r w:rsidR="004C4EC7">
        <w:rPr>
          <w:rFonts w:ascii="Arial" w:hAnsi="Arial" w:cs="Arial"/>
        </w:rPr>
        <w:t>he</w:t>
      </w:r>
      <w:r w:rsidR="00F759D6" w:rsidRPr="002B7449">
        <w:rPr>
          <w:rFonts w:ascii="Arial" w:hAnsi="Arial" w:cs="Arial"/>
        </w:rPr>
        <w:t xml:space="preserve"> could have</w:t>
      </w:r>
      <w:r w:rsidR="00F759D6">
        <w:rPr>
          <w:rFonts w:ascii="Arial" w:hAnsi="Arial" w:cs="Arial"/>
        </w:rPr>
        <w:t>. Assume</w:t>
      </w:r>
      <w:r w:rsidRPr="00F759D6">
        <w:rPr>
          <w:rFonts w:ascii="Arial" w:hAnsi="Arial" w:cs="Arial"/>
        </w:rPr>
        <w:t xml:space="preserve"> that each child will have </w:t>
      </w:r>
      <w:r w:rsidR="00F759D6" w:rsidRPr="00F759D6">
        <w:rPr>
          <w:rFonts w:ascii="Arial" w:hAnsi="Arial" w:cs="Arial"/>
        </w:rPr>
        <w:t>1-</w:t>
      </w:r>
      <w:r w:rsidRPr="00F759D6">
        <w:rPr>
          <w:rFonts w:ascii="Arial" w:hAnsi="Arial" w:cs="Arial"/>
        </w:rPr>
        <w:t xml:space="preserve">4 </w:t>
      </w:r>
      <w:r w:rsidR="004C10EE">
        <w:rPr>
          <w:rFonts w:ascii="Arial" w:hAnsi="Arial" w:cs="Arial"/>
        </w:rPr>
        <w:t>children</w:t>
      </w:r>
      <w:r w:rsidR="00F759D6">
        <w:rPr>
          <w:rFonts w:ascii="Arial" w:hAnsi="Arial" w:cs="Arial"/>
        </w:rPr>
        <w:t>.</w:t>
      </w:r>
    </w:p>
    <w:p w14:paraId="410066B3" w14:textId="77777777" w:rsidR="004C4EC7" w:rsidRDefault="004C4EC7" w:rsidP="004C4EC7">
      <w:pPr>
        <w:pStyle w:val="ListParagraph"/>
        <w:tabs>
          <w:tab w:val="left" w:pos="8820"/>
        </w:tabs>
        <w:autoSpaceDE w:val="0"/>
        <w:autoSpaceDN w:val="0"/>
        <w:adjustRightInd w:val="0"/>
        <w:ind w:left="540" w:right="209"/>
        <w:jc w:val="both"/>
        <w:rPr>
          <w:rFonts w:ascii="Arial" w:hAnsi="Arial" w:cs="Arial"/>
        </w:rPr>
      </w:pPr>
    </w:p>
    <w:p w14:paraId="410066B4" w14:textId="77777777" w:rsidR="004C10EE" w:rsidRDefault="004C10EE" w:rsidP="0087772F">
      <w:pPr>
        <w:pStyle w:val="ListParagraph"/>
        <w:tabs>
          <w:tab w:val="left" w:pos="8820"/>
        </w:tabs>
        <w:autoSpaceDE w:val="0"/>
        <w:autoSpaceDN w:val="0"/>
        <w:adjustRightInd w:val="0"/>
        <w:ind w:left="540" w:right="2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ample </w:t>
      </w:r>
      <w:r w:rsidR="0087772F">
        <w:rPr>
          <w:rFonts w:ascii="Arial" w:hAnsi="Arial" w:cs="Arial"/>
        </w:rPr>
        <w:t>Run</w:t>
      </w:r>
      <w:r>
        <w:rPr>
          <w:rFonts w:ascii="Arial" w:hAnsi="Arial" w:cs="Arial"/>
        </w:rPr>
        <w:t>:</w:t>
      </w:r>
    </w:p>
    <w:p w14:paraId="410066B5" w14:textId="77777777" w:rsidR="004C4EC7" w:rsidRDefault="004C4EC7" w:rsidP="004C4EC7">
      <w:pPr>
        <w:pStyle w:val="ListParagraph"/>
        <w:tabs>
          <w:tab w:val="left" w:pos="8820"/>
        </w:tabs>
        <w:autoSpaceDE w:val="0"/>
        <w:autoSpaceDN w:val="0"/>
        <w:adjustRightInd w:val="0"/>
        <w:ind w:left="540" w:right="209" w:hanging="540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410066E5" wp14:editId="410066E6">
                <wp:simplePos x="0" y="0"/>
                <wp:positionH relativeFrom="margin">
                  <wp:align>right</wp:align>
                </wp:positionH>
                <wp:positionV relativeFrom="paragraph">
                  <wp:posOffset>161925</wp:posOffset>
                </wp:positionV>
                <wp:extent cx="5308600" cy="855345"/>
                <wp:effectExtent l="0" t="0" r="25400" b="20955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08600" cy="85534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18ED2A" id="Rectangle 5" o:spid="_x0000_s1026" style="position:absolute;margin-left:366.8pt;margin-top:12.75pt;width:418pt;height:67.35pt;z-index:2516659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" filled="f">
                <w10:wrap anchorx="margin"/>
              </v:rect>
            </w:pict>
          </mc:Fallback>
        </mc:AlternateContent>
      </w:r>
    </w:p>
    <w:p w14:paraId="410066B6" w14:textId="77777777" w:rsidR="004C4EC7" w:rsidRDefault="004C4EC7" w:rsidP="004C4EC7">
      <w:pPr>
        <w:pStyle w:val="ListParagraph"/>
        <w:tabs>
          <w:tab w:val="left" w:pos="8820"/>
        </w:tabs>
        <w:autoSpaceDE w:val="0"/>
        <w:autoSpaceDN w:val="0"/>
        <w:adjustRightInd w:val="0"/>
        <w:ind w:left="540" w:right="209" w:hanging="540"/>
        <w:jc w:val="both"/>
        <w:rPr>
          <w:rFonts w:ascii="Arial" w:hAnsi="Arial" w:cs="Arial"/>
        </w:rPr>
      </w:pPr>
    </w:p>
    <w:p w14:paraId="410066B7" w14:textId="77777777" w:rsidR="00D947A8" w:rsidRPr="004C4EC7" w:rsidRDefault="00D947A8" w:rsidP="004C4EC7">
      <w:pPr>
        <w:tabs>
          <w:tab w:val="left" w:pos="567"/>
          <w:tab w:val="left" w:pos="8820"/>
        </w:tabs>
        <w:autoSpaceDE w:val="0"/>
        <w:autoSpaceDN w:val="0"/>
        <w:adjustRightInd w:val="0"/>
        <w:ind w:left="810" w:right="209"/>
        <w:jc w:val="both"/>
        <w:rPr>
          <w:rFonts w:ascii="Courier New" w:hAnsi="Courier New" w:cs="Courier New"/>
          <w:sz w:val="22"/>
          <w:szCs w:val="22"/>
        </w:rPr>
      </w:pPr>
      <w:r w:rsidRPr="004C4EC7">
        <w:rPr>
          <w:rFonts w:ascii="Courier New" w:hAnsi="Courier New" w:cs="Courier New"/>
          <w:sz w:val="22"/>
          <w:szCs w:val="22"/>
        </w:rPr>
        <w:t xml:space="preserve">How many children do you have? </w:t>
      </w:r>
      <w:r w:rsidRPr="004C4EC7">
        <w:rPr>
          <w:rFonts w:ascii="Courier New" w:hAnsi="Courier New" w:cs="Courier New"/>
          <w:sz w:val="22"/>
          <w:szCs w:val="22"/>
          <w:u w:val="single"/>
        </w:rPr>
        <w:t>1</w:t>
      </w:r>
    </w:p>
    <w:p w14:paraId="410066B8" w14:textId="77777777" w:rsidR="00D947A8" w:rsidRPr="004C4EC7" w:rsidRDefault="00D947A8" w:rsidP="004C4EC7">
      <w:pPr>
        <w:tabs>
          <w:tab w:val="left" w:pos="567"/>
          <w:tab w:val="left" w:pos="8820"/>
        </w:tabs>
        <w:autoSpaceDE w:val="0"/>
        <w:autoSpaceDN w:val="0"/>
        <w:adjustRightInd w:val="0"/>
        <w:ind w:left="810" w:right="209"/>
        <w:jc w:val="both"/>
        <w:rPr>
          <w:rFonts w:ascii="Courier New" w:hAnsi="Courier New" w:cs="Courier New"/>
          <w:sz w:val="22"/>
          <w:szCs w:val="22"/>
        </w:rPr>
      </w:pPr>
      <w:r w:rsidRPr="004C4EC7">
        <w:rPr>
          <w:rFonts w:ascii="Courier New" w:hAnsi="Courier New" w:cs="Courier New"/>
          <w:sz w:val="22"/>
          <w:szCs w:val="22"/>
        </w:rPr>
        <w:t xml:space="preserve">User with 1 children will have at least : 1 great grandchildren and at </w:t>
      </w:r>
      <w:r w:rsidR="004C4EC7">
        <w:rPr>
          <w:rFonts w:ascii="Courier New" w:hAnsi="Courier New" w:cs="Courier New"/>
          <w:sz w:val="22"/>
          <w:szCs w:val="22"/>
        </w:rPr>
        <w:t xml:space="preserve">the </w:t>
      </w:r>
      <w:r w:rsidRPr="004C4EC7">
        <w:rPr>
          <w:rFonts w:ascii="Courier New" w:hAnsi="Courier New" w:cs="Courier New"/>
          <w:sz w:val="22"/>
          <w:szCs w:val="22"/>
        </w:rPr>
        <w:t>most: 16 great grandchildren</w:t>
      </w:r>
    </w:p>
    <w:p w14:paraId="410066B9" w14:textId="77777777" w:rsidR="00DA5645" w:rsidRDefault="00DA5645" w:rsidP="00D60D83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Arial" w:hAnsi="Arial" w:cs="Arial"/>
        </w:rPr>
      </w:pPr>
    </w:p>
    <w:p w14:paraId="410066BA" w14:textId="77777777" w:rsidR="004C4EC7" w:rsidRDefault="004C4EC7" w:rsidP="00D60D83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Arial" w:hAnsi="Arial" w:cs="Arial"/>
        </w:rPr>
      </w:pPr>
    </w:p>
    <w:p w14:paraId="410066BB" w14:textId="77777777" w:rsidR="0087772F" w:rsidRDefault="0087772F" w:rsidP="0087772F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right"/>
        <w:rPr>
          <w:rFonts w:ascii="Arial" w:hAnsi="Arial" w:cs="Arial"/>
        </w:rPr>
      </w:pPr>
      <w:r>
        <w:rPr>
          <w:rFonts w:ascii="Arial" w:hAnsi="Arial" w:cs="Arial"/>
        </w:rPr>
        <w:t xml:space="preserve">(4 marks) </w:t>
      </w:r>
    </w:p>
    <w:p w14:paraId="410066BC" w14:textId="77777777" w:rsidR="004C4EC7" w:rsidRDefault="004C4EC7" w:rsidP="0087772F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right"/>
        <w:rPr>
          <w:rFonts w:ascii="Arial" w:hAnsi="Arial" w:cs="Arial"/>
        </w:rPr>
      </w:pPr>
    </w:p>
    <w:p w14:paraId="410066BD" w14:textId="77777777" w:rsidR="001C7346" w:rsidRPr="00D60D83" w:rsidRDefault="006835CF" w:rsidP="006835CF">
      <w:pPr>
        <w:tabs>
          <w:tab w:val="left" w:pos="8820"/>
        </w:tabs>
        <w:autoSpaceDE w:val="0"/>
        <w:autoSpaceDN w:val="0"/>
        <w:adjustRightInd w:val="0"/>
        <w:ind w:left="540" w:right="209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3     </w:t>
      </w:r>
      <w:r w:rsidR="00CB1686" w:rsidRPr="00D60D83">
        <w:rPr>
          <w:rFonts w:ascii="Arial" w:hAnsi="Arial" w:cs="Arial"/>
        </w:rPr>
        <w:t xml:space="preserve">The last alphabet of a Singapore </w:t>
      </w:r>
      <w:r w:rsidR="00D60D83">
        <w:rPr>
          <w:rFonts w:ascii="Arial" w:hAnsi="Arial" w:cs="Arial"/>
        </w:rPr>
        <w:t>vehicle plate</w:t>
      </w:r>
      <w:r w:rsidR="00CB1686" w:rsidRPr="00D60D83">
        <w:rPr>
          <w:rFonts w:ascii="Arial" w:hAnsi="Arial" w:cs="Arial"/>
        </w:rPr>
        <w:t xml:space="preserve"> number serves as a means to check if </w:t>
      </w:r>
      <w:r w:rsidR="00D60D83">
        <w:rPr>
          <w:rFonts w:ascii="Arial" w:hAnsi="Arial" w:cs="Arial"/>
        </w:rPr>
        <w:t>a vehicle plate</w:t>
      </w:r>
      <w:r w:rsidR="00E84984">
        <w:rPr>
          <w:rFonts w:ascii="Arial" w:hAnsi="Arial" w:cs="Arial"/>
        </w:rPr>
        <w:t xml:space="preserve"> number provided is valid.</w:t>
      </w:r>
    </w:p>
    <w:p w14:paraId="410066BE" w14:textId="77777777" w:rsidR="00CB1686" w:rsidRPr="00CB1686" w:rsidRDefault="00CB1686" w:rsidP="00CB1686">
      <w:pPr>
        <w:tabs>
          <w:tab w:val="left" w:pos="567"/>
          <w:tab w:val="left" w:pos="8820"/>
        </w:tabs>
        <w:autoSpaceDE w:val="0"/>
        <w:autoSpaceDN w:val="0"/>
        <w:adjustRightInd w:val="0"/>
        <w:ind w:left="567" w:right="209"/>
        <w:jc w:val="both"/>
        <w:rPr>
          <w:rFonts w:ascii="Arial" w:hAnsi="Arial" w:cs="Arial"/>
        </w:rPr>
      </w:pPr>
    </w:p>
    <w:p w14:paraId="410066BF" w14:textId="77777777" w:rsidR="00D60D83" w:rsidRDefault="00D60D83" w:rsidP="00CB1686">
      <w:pPr>
        <w:tabs>
          <w:tab w:val="left" w:pos="567"/>
          <w:tab w:val="left" w:pos="8820"/>
        </w:tabs>
        <w:autoSpaceDE w:val="0"/>
        <w:autoSpaceDN w:val="0"/>
        <w:adjustRightInd w:val="0"/>
        <w:ind w:left="567" w:right="209"/>
        <w:jc w:val="both"/>
        <w:rPr>
          <w:rFonts w:ascii="Arial" w:hAnsi="Arial" w:cs="Arial"/>
        </w:rPr>
      </w:pPr>
      <w:r>
        <w:rPr>
          <w:rFonts w:ascii="Arial" w:hAnsi="Arial" w:cs="Arial"/>
        </w:rPr>
        <w:t>To validate a</w:t>
      </w:r>
      <w:r w:rsidR="001C7346">
        <w:rPr>
          <w:rFonts w:ascii="Arial" w:hAnsi="Arial" w:cs="Arial"/>
        </w:rPr>
        <w:t xml:space="preserve"> given </w:t>
      </w:r>
      <w:r>
        <w:rPr>
          <w:rFonts w:ascii="Arial" w:hAnsi="Arial" w:cs="Arial"/>
        </w:rPr>
        <w:t xml:space="preserve">vehicle plate number with 4 </w:t>
      </w:r>
      <w:r w:rsidR="00E677A6">
        <w:rPr>
          <w:rFonts w:ascii="Arial" w:hAnsi="Arial" w:cs="Arial"/>
        </w:rPr>
        <w:t xml:space="preserve">digits </w:t>
      </w:r>
      <w:r>
        <w:rPr>
          <w:rFonts w:ascii="Arial" w:hAnsi="Arial" w:cs="Arial"/>
        </w:rPr>
        <w:t>starting with ‘S</w:t>
      </w:r>
      <w:r w:rsidR="00CB1686">
        <w:rPr>
          <w:rFonts w:ascii="Arial" w:hAnsi="Arial" w:cs="Arial"/>
        </w:rPr>
        <w:t>’</w:t>
      </w:r>
      <w:r w:rsidR="001C734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do the following:</w:t>
      </w:r>
    </w:p>
    <w:p w14:paraId="410066C0" w14:textId="77777777" w:rsidR="00D60D83" w:rsidRDefault="00D60D83" w:rsidP="00AC5539">
      <w:pPr>
        <w:pStyle w:val="ListParagraph"/>
        <w:numPr>
          <w:ilvl w:val="0"/>
          <w:numId w:val="1"/>
        </w:num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Arial" w:hAnsi="Arial" w:cs="Arial"/>
        </w:rPr>
      </w:pPr>
      <w:r>
        <w:rPr>
          <w:rFonts w:ascii="Arial" w:hAnsi="Arial" w:cs="Arial"/>
        </w:rPr>
        <w:t>Ignore the letter ‘S’</w:t>
      </w:r>
    </w:p>
    <w:p w14:paraId="410066C1" w14:textId="77777777" w:rsidR="00D60D83" w:rsidRDefault="00D60D83" w:rsidP="00AC5539">
      <w:pPr>
        <w:pStyle w:val="ListParagraph"/>
        <w:numPr>
          <w:ilvl w:val="0"/>
          <w:numId w:val="1"/>
        </w:numPr>
        <w:tabs>
          <w:tab w:val="left" w:pos="567"/>
          <w:tab w:val="left" w:pos="8820"/>
        </w:tabs>
        <w:autoSpaceDE w:val="0"/>
        <w:autoSpaceDN w:val="0"/>
        <w:adjustRightInd w:val="0"/>
        <w:ind w:right="209"/>
        <w:rPr>
          <w:rFonts w:ascii="Arial" w:hAnsi="Arial" w:cs="Arial"/>
        </w:rPr>
      </w:pPr>
      <w:r>
        <w:rPr>
          <w:rFonts w:ascii="Arial" w:hAnsi="Arial" w:cs="Arial"/>
        </w:rPr>
        <w:t>Assign a number to the letters as follows: A=1,</w:t>
      </w:r>
      <w:r w:rsidR="001977E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=2,</w:t>
      </w:r>
      <w:r w:rsidR="001977E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=3, …etc. For the number plate SBA</w:t>
      </w:r>
      <w:r w:rsidR="001977E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1234, </w:t>
      </w:r>
      <w:r w:rsidR="001977E3">
        <w:rPr>
          <w:rFonts w:ascii="Arial" w:hAnsi="Arial" w:cs="Arial"/>
        </w:rPr>
        <w:t xml:space="preserve">this is </w:t>
      </w:r>
      <w:r>
        <w:rPr>
          <w:rFonts w:ascii="Arial" w:hAnsi="Arial" w:cs="Arial"/>
        </w:rPr>
        <w:t>convert</w:t>
      </w:r>
      <w:r w:rsidR="001977E3">
        <w:rPr>
          <w:rFonts w:ascii="Arial" w:hAnsi="Arial" w:cs="Arial"/>
        </w:rPr>
        <w:t>ed</w:t>
      </w:r>
      <w:r>
        <w:rPr>
          <w:rFonts w:ascii="Arial" w:hAnsi="Arial" w:cs="Arial"/>
        </w:rPr>
        <w:t xml:space="preserve"> to 21 1234</w:t>
      </w:r>
    </w:p>
    <w:p w14:paraId="410066C2" w14:textId="77777777" w:rsidR="00CB493E" w:rsidRPr="00CB493E" w:rsidRDefault="00CB493E" w:rsidP="00AC5539">
      <w:pPr>
        <w:pStyle w:val="NormalWeb"/>
        <w:numPr>
          <w:ilvl w:val="0"/>
          <w:numId w:val="1"/>
        </w:numPr>
        <w:shd w:val="clear" w:color="auto" w:fill="FBFBFB"/>
        <w:spacing w:before="0" w:beforeAutospacing="0" w:after="0" w:afterAutospacing="0"/>
        <w:rPr>
          <w:rFonts w:ascii="Tahoma" w:hAnsi="Tahoma" w:cs="Tahoma"/>
          <w:sz w:val="21"/>
          <w:szCs w:val="21"/>
        </w:rPr>
      </w:pPr>
      <w:r>
        <w:rPr>
          <w:rFonts w:ascii="Arial" w:hAnsi="Arial" w:cs="Arial"/>
        </w:rPr>
        <w:t>The 6 individual numbers</w:t>
      </w:r>
      <w:r w:rsidR="001C7346" w:rsidRPr="00D60D83">
        <w:rPr>
          <w:rFonts w:ascii="Arial" w:hAnsi="Arial" w:cs="Arial"/>
        </w:rPr>
        <w:t xml:space="preserve"> needs to be multiplied by </w:t>
      </w:r>
      <w:r>
        <w:rPr>
          <w:rFonts w:ascii="Arial" w:hAnsi="Arial" w:cs="Arial"/>
        </w:rPr>
        <w:t>9,4,5,4,3,2</w:t>
      </w:r>
      <w:r w:rsidR="001C7346" w:rsidRPr="00D60D83">
        <w:rPr>
          <w:rFonts w:ascii="Arial" w:hAnsi="Arial" w:cs="Arial"/>
        </w:rPr>
        <w:t xml:space="preserve"> respectively</w:t>
      </w:r>
      <w:r>
        <w:rPr>
          <w:rFonts w:ascii="Arial" w:hAnsi="Arial" w:cs="Arial"/>
        </w:rPr>
        <w:t xml:space="preserve"> and added together</w:t>
      </w:r>
      <w:r w:rsidR="001C7346" w:rsidRPr="00D60D83">
        <w:rPr>
          <w:rFonts w:ascii="Arial" w:hAnsi="Arial" w:cs="Arial"/>
        </w:rPr>
        <w:t xml:space="preserve">. </w:t>
      </w:r>
      <w:r w:rsidRPr="00CB493E">
        <w:rPr>
          <w:rFonts w:ascii="Arial" w:hAnsi="Arial" w:cs="Arial"/>
        </w:rPr>
        <w:t xml:space="preserve">For the example above, we will get, </w:t>
      </w:r>
      <w:r>
        <w:rPr>
          <w:rFonts w:ascii="Arial" w:hAnsi="Arial" w:cs="Arial"/>
        </w:rPr>
        <w:t xml:space="preserve">   </w:t>
      </w:r>
      <w:r w:rsidRPr="00CB493E">
        <w:rPr>
          <w:rFonts w:ascii="Tahoma" w:hAnsi="Tahoma" w:cs="Tahoma"/>
          <w:sz w:val="21"/>
          <w:szCs w:val="21"/>
        </w:rPr>
        <w:t>2 x </w:t>
      </w:r>
      <w:r w:rsidRPr="00CB493E">
        <w:rPr>
          <w:rStyle w:val="Strong"/>
          <w:rFonts w:ascii="Tahoma" w:hAnsi="Tahoma" w:cs="Tahoma"/>
          <w:sz w:val="21"/>
          <w:szCs w:val="21"/>
        </w:rPr>
        <w:t>9</w:t>
      </w:r>
      <w:r w:rsidRPr="00CB493E">
        <w:rPr>
          <w:rFonts w:ascii="Tahoma" w:hAnsi="Tahoma" w:cs="Tahoma"/>
          <w:sz w:val="21"/>
          <w:szCs w:val="21"/>
        </w:rPr>
        <w:t xml:space="preserve"> + 1 x </w:t>
      </w:r>
      <w:r w:rsidRPr="00CB493E">
        <w:rPr>
          <w:rStyle w:val="Strong"/>
          <w:rFonts w:ascii="Tahoma" w:hAnsi="Tahoma" w:cs="Tahoma"/>
          <w:sz w:val="21"/>
          <w:szCs w:val="21"/>
        </w:rPr>
        <w:t>4</w:t>
      </w:r>
      <w:r w:rsidRPr="00CB493E">
        <w:rPr>
          <w:rFonts w:ascii="Tahoma" w:hAnsi="Tahoma" w:cs="Tahoma"/>
          <w:sz w:val="21"/>
          <w:szCs w:val="21"/>
        </w:rPr>
        <w:t xml:space="preserve"> + 1 x </w:t>
      </w:r>
      <w:r w:rsidRPr="00CB493E">
        <w:rPr>
          <w:rStyle w:val="Strong"/>
          <w:rFonts w:ascii="Tahoma" w:hAnsi="Tahoma" w:cs="Tahoma"/>
          <w:sz w:val="21"/>
          <w:szCs w:val="21"/>
        </w:rPr>
        <w:t>5</w:t>
      </w:r>
      <w:r w:rsidRPr="00CB493E">
        <w:rPr>
          <w:rFonts w:ascii="Tahoma" w:hAnsi="Tahoma" w:cs="Tahoma"/>
          <w:sz w:val="21"/>
          <w:szCs w:val="21"/>
        </w:rPr>
        <w:t xml:space="preserve"> + 2 x </w:t>
      </w:r>
      <w:r w:rsidRPr="00CB493E">
        <w:rPr>
          <w:rStyle w:val="Strong"/>
          <w:rFonts w:ascii="Tahoma" w:hAnsi="Tahoma" w:cs="Tahoma"/>
          <w:sz w:val="21"/>
          <w:szCs w:val="21"/>
        </w:rPr>
        <w:t>4</w:t>
      </w:r>
      <w:r w:rsidRPr="00CB493E">
        <w:rPr>
          <w:rFonts w:ascii="Tahoma" w:hAnsi="Tahoma" w:cs="Tahoma"/>
          <w:sz w:val="21"/>
          <w:szCs w:val="21"/>
        </w:rPr>
        <w:t xml:space="preserve"> + 3 x </w:t>
      </w:r>
      <w:r w:rsidRPr="00CB493E">
        <w:rPr>
          <w:rStyle w:val="Strong"/>
          <w:rFonts w:ascii="Tahoma" w:hAnsi="Tahoma" w:cs="Tahoma"/>
          <w:sz w:val="21"/>
          <w:szCs w:val="21"/>
        </w:rPr>
        <w:t>3</w:t>
      </w:r>
      <w:r w:rsidRPr="00CB493E">
        <w:rPr>
          <w:rFonts w:ascii="Tahoma" w:hAnsi="Tahoma" w:cs="Tahoma"/>
          <w:sz w:val="21"/>
          <w:szCs w:val="21"/>
        </w:rPr>
        <w:t xml:space="preserve"> + 4 x </w:t>
      </w:r>
      <w:r w:rsidRPr="00CB493E">
        <w:rPr>
          <w:rStyle w:val="Strong"/>
          <w:rFonts w:ascii="Tahoma" w:hAnsi="Tahoma" w:cs="Tahoma"/>
          <w:sz w:val="21"/>
          <w:szCs w:val="21"/>
        </w:rPr>
        <w:t xml:space="preserve">2 </w:t>
      </w:r>
      <w:r w:rsidRPr="00CB493E">
        <w:rPr>
          <w:rStyle w:val="Strong"/>
          <w:rFonts w:ascii="Tahoma" w:hAnsi="Tahoma" w:cs="Tahoma"/>
          <w:b w:val="0"/>
          <w:sz w:val="21"/>
          <w:szCs w:val="21"/>
        </w:rPr>
        <w:t>=</w:t>
      </w:r>
      <w:r w:rsidRPr="00CB493E">
        <w:rPr>
          <w:rStyle w:val="Strong"/>
          <w:rFonts w:ascii="Tahoma" w:hAnsi="Tahoma" w:cs="Tahoma"/>
          <w:sz w:val="21"/>
          <w:szCs w:val="21"/>
        </w:rPr>
        <w:t xml:space="preserve"> 52</w:t>
      </w:r>
    </w:p>
    <w:p w14:paraId="410066C3" w14:textId="77777777" w:rsidR="001C7346" w:rsidRDefault="00CB493E" w:rsidP="00AC5539">
      <w:pPr>
        <w:pStyle w:val="ListParagraph"/>
        <w:numPr>
          <w:ilvl w:val="0"/>
          <w:numId w:val="1"/>
        </w:num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Arial" w:hAnsi="Arial" w:cs="Arial"/>
        </w:rPr>
      </w:pPr>
      <w:r>
        <w:rPr>
          <w:rFonts w:ascii="Arial" w:hAnsi="Arial" w:cs="Arial"/>
        </w:rPr>
        <w:t>This value is divided by 19 to obtain the remainder</w:t>
      </w:r>
      <w:r w:rsidR="001C7346" w:rsidRPr="00D60D83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For the example above, </w:t>
      </w:r>
      <w:r w:rsidRPr="001977E3">
        <w:rPr>
          <w:rFonts w:ascii="Arial" w:hAnsi="Arial" w:cs="Arial"/>
          <w:b/>
        </w:rPr>
        <w:t>52</w:t>
      </w:r>
      <w:r>
        <w:rPr>
          <w:rFonts w:ascii="Arial" w:hAnsi="Arial" w:cs="Arial"/>
        </w:rPr>
        <w:t xml:space="preserve"> % 19 = 14</w:t>
      </w:r>
    </w:p>
    <w:p w14:paraId="410066C4" w14:textId="77777777" w:rsidR="00CB493E" w:rsidRDefault="001977E3" w:rsidP="00AC5539">
      <w:pPr>
        <w:pStyle w:val="ListParagraph"/>
        <w:numPr>
          <w:ilvl w:val="0"/>
          <w:numId w:val="1"/>
        </w:numPr>
        <w:tabs>
          <w:tab w:val="left" w:pos="567"/>
          <w:tab w:val="left" w:pos="8820"/>
        </w:tabs>
        <w:autoSpaceDE w:val="0"/>
        <w:autoSpaceDN w:val="0"/>
        <w:adjustRightInd w:val="0"/>
        <w:ind w:right="209"/>
        <w:rPr>
          <w:rFonts w:ascii="Arial" w:hAnsi="Arial" w:cs="Arial"/>
        </w:rPr>
      </w:pPr>
      <w:r>
        <w:rPr>
          <w:rFonts w:ascii="Arial" w:hAnsi="Arial" w:cs="Arial"/>
        </w:rPr>
        <w:t>Use the</w:t>
      </w:r>
      <w:r w:rsidR="00CB493E">
        <w:rPr>
          <w:rFonts w:ascii="Arial" w:hAnsi="Arial" w:cs="Arial"/>
        </w:rPr>
        <w:t xml:space="preserve"> remainder </w:t>
      </w:r>
      <w:r>
        <w:rPr>
          <w:rFonts w:ascii="Arial" w:hAnsi="Arial" w:cs="Arial"/>
        </w:rPr>
        <w:t>to locate the character at this position in</w:t>
      </w:r>
      <w:r w:rsidR="00CB493E">
        <w:rPr>
          <w:rFonts w:ascii="Arial" w:hAnsi="Arial" w:cs="Arial"/>
        </w:rPr>
        <w:t xml:space="preserve"> the following reference string, “AZYXUTSRPMLKJHGEDCB”</w:t>
      </w:r>
      <w:r>
        <w:rPr>
          <w:rFonts w:ascii="Arial" w:hAnsi="Arial" w:cs="Arial"/>
        </w:rPr>
        <w:t>. In the above example, character at position 14 is ‘G’.</w:t>
      </w:r>
    </w:p>
    <w:p w14:paraId="410066C5" w14:textId="77777777" w:rsidR="001977E3" w:rsidRPr="00D60D83" w:rsidRDefault="001977E3" w:rsidP="00AC5539">
      <w:pPr>
        <w:pStyle w:val="ListParagraph"/>
        <w:numPr>
          <w:ilvl w:val="0"/>
          <w:numId w:val="1"/>
        </w:numPr>
        <w:tabs>
          <w:tab w:val="left" w:pos="567"/>
          <w:tab w:val="left" w:pos="8820"/>
        </w:tabs>
        <w:autoSpaceDE w:val="0"/>
        <w:autoSpaceDN w:val="0"/>
        <w:adjustRightInd w:val="0"/>
        <w:ind w:right="209"/>
        <w:rPr>
          <w:rFonts w:ascii="Arial" w:hAnsi="Arial" w:cs="Arial"/>
        </w:rPr>
      </w:pPr>
      <w:r>
        <w:rPr>
          <w:rFonts w:ascii="Arial" w:hAnsi="Arial" w:cs="Arial"/>
        </w:rPr>
        <w:t>This should be the last character of the vehicle number plate</w:t>
      </w:r>
    </w:p>
    <w:p w14:paraId="410066C6" w14:textId="77777777" w:rsidR="001C7346" w:rsidRDefault="001C7346" w:rsidP="001C7346">
      <w:pPr>
        <w:tabs>
          <w:tab w:val="left" w:pos="567"/>
          <w:tab w:val="left" w:pos="8820"/>
        </w:tabs>
        <w:autoSpaceDE w:val="0"/>
        <w:autoSpaceDN w:val="0"/>
        <w:adjustRightInd w:val="0"/>
        <w:ind w:left="567" w:right="209"/>
        <w:jc w:val="both"/>
        <w:rPr>
          <w:rFonts w:ascii="Arial" w:hAnsi="Arial" w:cs="Arial"/>
        </w:rPr>
      </w:pPr>
    </w:p>
    <w:p w14:paraId="410066C7" w14:textId="77777777" w:rsidR="001977E3" w:rsidRDefault="001C7346" w:rsidP="00732A94">
      <w:pPr>
        <w:tabs>
          <w:tab w:val="left" w:pos="8820"/>
        </w:tabs>
        <w:autoSpaceDE w:val="0"/>
        <w:autoSpaceDN w:val="0"/>
        <w:adjustRightInd w:val="0"/>
        <w:ind w:left="540" w:right="209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1977E3">
        <w:rPr>
          <w:rFonts w:ascii="Arial" w:hAnsi="Arial" w:cs="Arial"/>
        </w:rPr>
        <w:t xml:space="preserve">Write a </w:t>
      </w:r>
      <w:r w:rsidR="0087772F">
        <w:rPr>
          <w:rFonts w:ascii="Arial" w:hAnsi="Arial" w:cs="Arial"/>
        </w:rPr>
        <w:t xml:space="preserve">Python </w:t>
      </w:r>
      <w:r w:rsidR="001977E3">
        <w:rPr>
          <w:rFonts w:ascii="Arial" w:hAnsi="Arial" w:cs="Arial"/>
        </w:rPr>
        <w:t>program that prompts</w:t>
      </w:r>
      <w:r w:rsidR="00E677A6">
        <w:rPr>
          <w:rFonts w:ascii="Arial" w:hAnsi="Arial" w:cs="Arial"/>
        </w:rPr>
        <w:t xml:space="preserve"> the</w:t>
      </w:r>
      <w:r w:rsidR="001977E3">
        <w:rPr>
          <w:rFonts w:ascii="Arial" w:hAnsi="Arial" w:cs="Arial"/>
        </w:rPr>
        <w:t xml:space="preserve"> user to enter a Singapore vehicle plate number with 4 digits starting with ‘S’, and displays the validity of the given vehicle number.</w:t>
      </w:r>
    </w:p>
    <w:p w14:paraId="410066C8" w14:textId="77777777" w:rsidR="001977E3" w:rsidRDefault="001977E3" w:rsidP="001977E3">
      <w:pPr>
        <w:autoSpaceDE w:val="0"/>
        <w:autoSpaceDN w:val="0"/>
        <w:adjustRightInd w:val="0"/>
        <w:spacing w:after="120"/>
        <w:ind w:left="567" w:right="210"/>
        <w:jc w:val="both"/>
        <w:rPr>
          <w:rFonts w:ascii="Arial" w:hAnsi="Arial" w:cs="Arial"/>
        </w:rPr>
      </w:pPr>
    </w:p>
    <w:p w14:paraId="410066C9" w14:textId="77777777" w:rsidR="001977E3" w:rsidRDefault="001977E3" w:rsidP="001977E3">
      <w:pPr>
        <w:autoSpaceDE w:val="0"/>
        <w:autoSpaceDN w:val="0"/>
        <w:adjustRightInd w:val="0"/>
        <w:spacing w:after="120"/>
        <w:ind w:left="567" w:right="210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10066E7" wp14:editId="410066E8">
                <wp:simplePos x="0" y="0"/>
                <wp:positionH relativeFrom="column">
                  <wp:posOffset>419100</wp:posOffset>
                </wp:positionH>
                <wp:positionV relativeFrom="paragraph">
                  <wp:posOffset>213995</wp:posOffset>
                </wp:positionV>
                <wp:extent cx="5149215" cy="1130300"/>
                <wp:effectExtent l="0" t="0" r="13335" b="1270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49215" cy="11303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001631" id="Rectangle 3" o:spid="_x0000_s1026" style="position:absolute;margin-left:33pt;margin-top:16.85pt;width:405.45pt;height:89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" filled="f"/>
            </w:pict>
          </mc:Fallback>
        </mc:AlternateContent>
      </w:r>
      <w:r>
        <w:rPr>
          <w:rFonts w:ascii="Arial" w:hAnsi="Arial" w:cs="Arial"/>
        </w:rPr>
        <w:t>The following shows a sample run of the program. The input value is underlined.</w:t>
      </w:r>
    </w:p>
    <w:p w14:paraId="410066CA" w14:textId="77777777" w:rsidR="00732A94" w:rsidRDefault="00732A94" w:rsidP="001977E3">
      <w:pPr>
        <w:autoSpaceDE w:val="0"/>
        <w:autoSpaceDN w:val="0"/>
        <w:adjustRightInd w:val="0"/>
        <w:spacing w:after="120"/>
        <w:ind w:left="567" w:right="210"/>
        <w:jc w:val="both"/>
        <w:rPr>
          <w:rFonts w:ascii="Arial" w:hAnsi="Arial" w:cs="Arial"/>
        </w:rPr>
      </w:pPr>
    </w:p>
    <w:p w14:paraId="410066CB" w14:textId="77777777" w:rsidR="001977E3" w:rsidRPr="00462D2B" w:rsidRDefault="001977E3" w:rsidP="001977E3">
      <w:pPr>
        <w:tabs>
          <w:tab w:val="left" w:pos="720"/>
          <w:tab w:val="left" w:pos="8820"/>
        </w:tabs>
        <w:autoSpaceDE w:val="0"/>
        <w:autoSpaceDN w:val="0"/>
        <w:adjustRightInd w:val="0"/>
        <w:ind w:left="720" w:right="209"/>
        <w:rPr>
          <w:rFonts w:ascii="Courier New" w:hAnsi="Courier New" w:cs="Courier New"/>
          <w:color w:val="000000"/>
          <w:sz w:val="22"/>
          <w:szCs w:val="22"/>
          <w:u w:val="single"/>
        </w:rPr>
      </w:pPr>
      <w:r>
        <w:rPr>
          <w:rFonts w:ascii="Courier New" w:hAnsi="Courier New" w:cs="Courier New"/>
          <w:color w:val="000000"/>
          <w:sz w:val="22"/>
          <w:szCs w:val="22"/>
        </w:rPr>
        <w:t xml:space="preserve">Enter the vehicle number to be validated: </w:t>
      </w:r>
      <w:r>
        <w:rPr>
          <w:rFonts w:ascii="Courier New" w:hAnsi="Courier New" w:cs="Courier New"/>
          <w:color w:val="000000"/>
          <w:sz w:val="22"/>
          <w:szCs w:val="22"/>
          <w:u w:val="single"/>
        </w:rPr>
        <w:t>SBA1234K</w:t>
      </w:r>
    </w:p>
    <w:p w14:paraId="410066CC" w14:textId="77777777" w:rsidR="001977E3" w:rsidRDefault="001977E3" w:rsidP="001977E3">
      <w:pPr>
        <w:tabs>
          <w:tab w:val="left" w:pos="720"/>
          <w:tab w:val="left" w:pos="8820"/>
        </w:tabs>
        <w:autoSpaceDE w:val="0"/>
        <w:autoSpaceDN w:val="0"/>
        <w:adjustRightInd w:val="0"/>
        <w:ind w:left="720" w:right="209"/>
        <w:rPr>
          <w:rFonts w:ascii="Courier New" w:hAnsi="Courier New" w:cs="Courier New"/>
          <w:color w:val="000000"/>
          <w:sz w:val="22"/>
          <w:szCs w:val="22"/>
        </w:rPr>
      </w:pPr>
      <w:r>
        <w:rPr>
          <w:rFonts w:ascii="Courier New" w:hAnsi="Courier New" w:cs="Courier New"/>
          <w:color w:val="000000"/>
          <w:sz w:val="22"/>
          <w:szCs w:val="22"/>
        </w:rPr>
        <w:t xml:space="preserve">Validity of the vehicle number: </w:t>
      </w:r>
      <w:r w:rsidR="00E677A6">
        <w:rPr>
          <w:rFonts w:ascii="Courier New" w:hAnsi="Courier New" w:cs="Courier New"/>
          <w:color w:val="000000"/>
          <w:sz w:val="22"/>
          <w:szCs w:val="22"/>
        </w:rPr>
        <w:t>Invalid</w:t>
      </w:r>
    </w:p>
    <w:p w14:paraId="410066CD" w14:textId="77777777" w:rsidR="001977E3" w:rsidRDefault="001977E3" w:rsidP="001977E3">
      <w:pPr>
        <w:tabs>
          <w:tab w:val="left" w:pos="720"/>
          <w:tab w:val="left" w:pos="8820"/>
        </w:tabs>
        <w:autoSpaceDE w:val="0"/>
        <w:autoSpaceDN w:val="0"/>
        <w:adjustRightInd w:val="0"/>
        <w:ind w:left="720" w:right="209"/>
        <w:rPr>
          <w:rFonts w:ascii="Courier New" w:hAnsi="Courier New" w:cs="Courier New"/>
          <w:color w:val="000000"/>
          <w:sz w:val="22"/>
          <w:szCs w:val="22"/>
        </w:rPr>
      </w:pPr>
    </w:p>
    <w:p w14:paraId="410066CE" w14:textId="77777777" w:rsidR="001977E3" w:rsidRPr="00462D2B" w:rsidRDefault="001977E3" w:rsidP="001977E3">
      <w:pPr>
        <w:tabs>
          <w:tab w:val="left" w:pos="720"/>
          <w:tab w:val="left" w:pos="8820"/>
        </w:tabs>
        <w:autoSpaceDE w:val="0"/>
        <w:autoSpaceDN w:val="0"/>
        <w:adjustRightInd w:val="0"/>
        <w:ind w:left="720" w:right="209"/>
        <w:rPr>
          <w:rFonts w:ascii="Courier New" w:hAnsi="Courier New" w:cs="Courier New"/>
          <w:color w:val="000000"/>
          <w:sz w:val="22"/>
          <w:szCs w:val="22"/>
          <w:u w:val="single"/>
        </w:rPr>
      </w:pPr>
      <w:r>
        <w:rPr>
          <w:rFonts w:ascii="Courier New" w:hAnsi="Courier New" w:cs="Courier New"/>
          <w:color w:val="000000"/>
          <w:sz w:val="22"/>
          <w:szCs w:val="22"/>
        </w:rPr>
        <w:t xml:space="preserve">Enter the vehicle number to be validated: </w:t>
      </w:r>
      <w:r>
        <w:rPr>
          <w:rFonts w:ascii="Courier New" w:hAnsi="Courier New" w:cs="Courier New"/>
          <w:color w:val="000000"/>
          <w:sz w:val="22"/>
          <w:szCs w:val="22"/>
          <w:u w:val="single"/>
        </w:rPr>
        <w:t>SBA1234G</w:t>
      </w:r>
    </w:p>
    <w:p w14:paraId="410066CF" w14:textId="77777777" w:rsidR="001977E3" w:rsidRPr="005C5EA1" w:rsidRDefault="001977E3" w:rsidP="001977E3">
      <w:pPr>
        <w:tabs>
          <w:tab w:val="left" w:pos="720"/>
          <w:tab w:val="left" w:pos="8820"/>
        </w:tabs>
        <w:autoSpaceDE w:val="0"/>
        <w:autoSpaceDN w:val="0"/>
        <w:adjustRightInd w:val="0"/>
        <w:ind w:left="720" w:right="209"/>
        <w:rPr>
          <w:rFonts w:ascii="Courier New" w:hAnsi="Courier New" w:cs="Courier New"/>
          <w:color w:val="000000"/>
          <w:sz w:val="22"/>
          <w:szCs w:val="22"/>
        </w:rPr>
      </w:pPr>
      <w:r>
        <w:rPr>
          <w:rFonts w:ascii="Courier New" w:hAnsi="Courier New" w:cs="Courier New"/>
          <w:color w:val="000000"/>
          <w:sz w:val="22"/>
          <w:szCs w:val="22"/>
        </w:rPr>
        <w:t xml:space="preserve">Validity of the vehicle number: </w:t>
      </w:r>
      <w:r w:rsidR="00E677A6">
        <w:rPr>
          <w:rFonts w:ascii="Courier New" w:hAnsi="Courier New" w:cs="Courier New"/>
          <w:color w:val="000000"/>
          <w:sz w:val="22"/>
          <w:szCs w:val="22"/>
        </w:rPr>
        <w:t>Valid</w:t>
      </w:r>
    </w:p>
    <w:p w14:paraId="410066D0" w14:textId="77777777" w:rsidR="001977E3" w:rsidRDefault="001977E3" w:rsidP="001977E3">
      <w:pPr>
        <w:tabs>
          <w:tab w:val="left" w:pos="540"/>
          <w:tab w:val="left" w:pos="8820"/>
        </w:tabs>
        <w:autoSpaceDE w:val="0"/>
        <w:autoSpaceDN w:val="0"/>
        <w:adjustRightInd w:val="0"/>
        <w:ind w:right="209"/>
        <w:rPr>
          <w:rFonts w:ascii="Arial" w:hAnsi="Arial" w:cs="Arial"/>
        </w:rPr>
      </w:pPr>
    </w:p>
    <w:p w14:paraId="410066D1" w14:textId="77777777" w:rsidR="00902A01" w:rsidRDefault="00527D85" w:rsidP="00732A94">
      <w:pPr>
        <w:tabs>
          <w:tab w:val="left" w:pos="567"/>
          <w:tab w:val="left" w:pos="8820"/>
        </w:tabs>
        <w:autoSpaceDE w:val="0"/>
        <w:autoSpaceDN w:val="0"/>
        <w:adjustRightInd w:val="0"/>
        <w:ind w:left="540" w:right="209"/>
        <w:jc w:val="both"/>
        <w:rPr>
          <w:rFonts w:ascii="Arial" w:hAnsi="Arial" w:cs="Arial"/>
        </w:rPr>
      </w:pPr>
      <w:r>
        <w:rPr>
          <w:rFonts w:ascii="Arial" w:hAnsi="Arial" w:cs="Arial"/>
        </w:rPr>
        <w:t>You may use the code</w:t>
      </w:r>
      <w:r w:rsidR="00C0755E">
        <w:rPr>
          <w:rFonts w:ascii="Arial" w:hAnsi="Arial" w:cs="Arial"/>
        </w:rPr>
        <w:t xml:space="preserve"> below</w:t>
      </w:r>
      <w:r w:rsidR="001977E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r any other ways </w:t>
      </w:r>
      <w:r w:rsidR="001977E3">
        <w:rPr>
          <w:rFonts w:ascii="Arial" w:hAnsi="Arial" w:cs="Arial"/>
        </w:rPr>
        <w:t xml:space="preserve">to map a letter to a number </w:t>
      </w:r>
      <w:r w:rsidR="00E677A6">
        <w:rPr>
          <w:rFonts w:ascii="Arial" w:hAnsi="Arial" w:cs="Arial"/>
        </w:rPr>
        <w:t>based on</w:t>
      </w:r>
      <w:r w:rsidR="001977E3">
        <w:rPr>
          <w:rFonts w:ascii="Arial" w:hAnsi="Arial" w:cs="Arial"/>
        </w:rPr>
        <w:t xml:space="preserve"> A=1, B=2, C=3, …etc.</w:t>
      </w:r>
    </w:p>
    <w:p w14:paraId="410066D2" w14:textId="77777777" w:rsidR="001977E3" w:rsidRDefault="00C0755E" w:rsidP="001977E3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410066D3" w14:textId="77777777" w:rsidR="00732A94" w:rsidRPr="00732A94" w:rsidRDefault="00C0755E" w:rsidP="00732A94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Arial" w:hAnsi="Arial" w:cs="Arial"/>
        </w:rPr>
        <w:tab/>
      </w:r>
      <w:r w:rsidR="00732A94" w:rsidRPr="00732A94">
        <w:rPr>
          <w:rFonts w:ascii="Courier New" w:hAnsi="Courier New" w:cs="Courier New"/>
          <w:sz w:val="20"/>
          <w:szCs w:val="20"/>
        </w:rPr>
        <w:t># For example. assume the character in question is "b"</w:t>
      </w:r>
    </w:p>
    <w:p w14:paraId="410066D4" w14:textId="77777777" w:rsidR="00732A94" w:rsidRPr="00732A94" w:rsidRDefault="0087772F" w:rsidP="00732A94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 w:rsidR="00732A94" w:rsidRPr="00732A94">
        <w:rPr>
          <w:rFonts w:ascii="Courier New" w:hAnsi="Courier New" w:cs="Courier New"/>
          <w:sz w:val="20"/>
          <w:szCs w:val="20"/>
        </w:rPr>
        <w:t>char="b"</w:t>
      </w:r>
    </w:p>
    <w:p w14:paraId="410066D5" w14:textId="77777777" w:rsidR="00902A01" w:rsidRDefault="0087772F" w:rsidP="00732A94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Arial" w:hAnsi="Arial" w:cs="Arial"/>
        </w:rPr>
      </w:pPr>
      <w:r>
        <w:rPr>
          <w:rFonts w:ascii="Courier New" w:hAnsi="Courier New" w:cs="Courier New"/>
          <w:sz w:val="20"/>
          <w:szCs w:val="20"/>
        </w:rPr>
        <w:tab/>
      </w:r>
      <w:r w:rsidR="00732A94" w:rsidRPr="00732A94">
        <w:rPr>
          <w:rFonts w:ascii="Courier New" w:hAnsi="Courier New" w:cs="Courier New"/>
          <w:sz w:val="20"/>
          <w:szCs w:val="20"/>
        </w:rPr>
        <w:t>num=ord(char.upper())-ord("A")+1</w:t>
      </w:r>
    </w:p>
    <w:p w14:paraId="410066D6" w14:textId="77777777" w:rsidR="001C7346" w:rsidRDefault="00443116" w:rsidP="001C7346">
      <w:pPr>
        <w:ind w:left="720" w:right="209" w:hangingChars="300" w:hanging="720"/>
        <w:jc w:val="right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7</w:t>
      </w:r>
      <w:r w:rsidR="001C7346" w:rsidRPr="00F963B0">
        <w:rPr>
          <w:rFonts w:ascii="Arial" w:hAnsi="Arial" w:cs="Arial"/>
        </w:rPr>
        <w:t xml:space="preserve"> mark</w:t>
      </w:r>
      <w:r w:rsidR="001C7346">
        <w:rPr>
          <w:rFonts w:ascii="Arial" w:hAnsi="Arial" w:cs="Arial"/>
        </w:rPr>
        <w:t>s</w:t>
      </w:r>
      <w:r w:rsidR="001C7346" w:rsidRPr="00F963B0">
        <w:rPr>
          <w:rFonts w:ascii="Arial" w:hAnsi="Arial" w:cs="Arial"/>
        </w:rPr>
        <w:t>)</w:t>
      </w:r>
    </w:p>
    <w:p w14:paraId="410066D7" w14:textId="77777777" w:rsidR="00D720F3" w:rsidRDefault="00D720F3" w:rsidP="00AF61FB">
      <w:pPr>
        <w:ind w:right="209"/>
        <w:jc w:val="both"/>
        <w:rPr>
          <w:rFonts w:ascii="Arial" w:hAnsi="Arial" w:cs="Arial"/>
          <w:b/>
          <w:smallCaps/>
          <w:color w:val="FF0000"/>
          <w:u w:val="single"/>
        </w:rPr>
      </w:pPr>
    </w:p>
    <w:p w14:paraId="410066D8" w14:textId="77777777" w:rsidR="00465278" w:rsidRDefault="00465278" w:rsidP="00AF61FB">
      <w:pPr>
        <w:ind w:right="209"/>
        <w:jc w:val="both"/>
        <w:rPr>
          <w:rFonts w:ascii="Arial" w:hAnsi="Arial" w:cs="Arial"/>
          <w:b/>
          <w:smallCaps/>
          <w:color w:val="FF0000"/>
          <w:u w:val="single"/>
        </w:rPr>
      </w:pPr>
    </w:p>
    <w:p w14:paraId="410066D9" w14:textId="77777777" w:rsidR="00465278" w:rsidRDefault="00465278" w:rsidP="00AF61FB">
      <w:pPr>
        <w:ind w:right="209"/>
        <w:jc w:val="both"/>
        <w:rPr>
          <w:rFonts w:ascii="Arial" w:hAnsi="Arial" w:cs="Arial"/>
          <w:b/>
          <w:smallCaps/>
          <w:color w:val="FF0000"/>
          <w:u w:val="single"/>
        </w:rPr>
      </w:pPr>
    </w:p>
    <w:p w14:paraId="410066DA" w14:textId="77777777" w:rsidR="00465278" w:rsidRDefault="00465278" w:rsidP="00AF61FB">
      <w:pPr>
        <w:ind w:right="209"/>
        <w:jc w:val="both"/>
        <w:rPr>
          <w:rFonts w:ascii="Arial" w:hAnsi="Arial" w:cs="Arial"/>
          <w:b/>
          <w:smallCaps/>
          <w:color w:val="FF0000"/>
          <w:u w:val="single"/>
        </w:rPr>
      </w:pPr>
    </w:p>
    <w:p w14:paraId="410066DB" w14:textId="77777777" w:rsidR="001977E3" w:rsidRDefault="001977E3" w:rsidP="00AF61FB">
      <w:pPr>
        <w:ind w:right="209"/>
        <w:jc w:val="both"/>
        <w:rPr>
          <w:rFonts w:ascii="Arial" w:hAnsi="Arial" w:cs="Arial"/>
          <w:b/>
          <w:smallCaps/>
          <w:color w:val="FF0000"/>
          <w:u w:val="single"/>
        </w:rPr>
      </w:pPr>
    </w:p>
    <w:p w14:paraId="410066DC" w14:textId="77777777" w:rsidR="00AF61FB" w:rsidRDefault="00AF61FB" w:rsidP="00AF61FB">
      <w:pPr>
        <w:ind w:right="209"/>
        <w:jc w:val="both"/>
        <w:rPr>
          <w:rFonts w:ascii="Arial" w:hAnsi="Arial" w:cs="Arial"/>
          <w:b/>
          <w:color w:val="FF0000"/>
          <w:u w:val="single"/>
        </w:rPr>
      </w:pPr>
      <w:r>
        <w:rPr>
          <w:rFonts w:ascii="Arial" w:hAnsi="Arial" w:cs="Arial"/>
          <w:b/>
          <w:smallCaps/>
          <w:color w:val="FF0000"/>
          <w:u w:val="single"/>
        </w:rPr>
        <w:t>Plagiarism Warning</w:t>
      </w:r>
      <w:r>
        <w:rPr>
          <w:rFonts w:ascii="Arial" w:hAnsi="Arial" w:cs="Arial"/>
          <w:b/>
          <w:color w:val="FF0000"/>
          <w:u w:val="single"/>
        </w:rPr>
        <w:t>:</w:t>
      </w:r>
    </w:p>
    <w:p w14:paraId="410066DD" w14:textId="77777777" w:rsidR="00AF61FB" w:rsidRDefault="00AF61FB" w:rsidP="00AF61FB">
      <w:pPr>
        <w:ind w:right="209"/>
        <w:jc w:val="both"/>
        <w:rPr>
          <w:rFonts w:ascii="Arial" w:hAnsi="Arial" w:cs="Arial"/>
          <w:b/>
          <w:color w:val="FF0000"/>
          <w:sz w:val="16"/>
          <w:szCs w:val="16"/>
        </w:rPr>
      </w:pPr>
    </w:p>
    <w:p w14:paraId="410066DE" w14:textId="77777777" w:rsidR="00AF61FB" w:rsidRDefault="00AF61FB" w:rsidP="00AF61FB">
      <w:pPr>
        <w:ind w:right="209"/>
        <w:jc w:val="both"/>
        <w:rPr>
          <w:rFonts w:ascii="Arial" w:hAnsi="Arial" w:cs="Arial"/>
          <w:b/>
          <w:color w:val="FF0000"/>
        </w:rPr>
      </w:pPr>
      <w:r>
        <w:rPr>
          <w:rFonts w:ascii="Arial" w:hAnsi="Arial" w:cs="Arial"/>
          <w:b/>
          <w:color w:val="FF0000"/>
        </w:rPr>
        <w:t>If a student is found to have submitted work not done by him/her, he/she will not be awarded any marks for this practical test.  Disciplinary action may also be taken.</w:t>
      </w:r>
    </w:p>
    <w:p w14:paraId="410066DF" w14:textId="77777777" w:rsidR="00AF61FB" w:rsidRDefault="00AF61FB" w:rsidP="00AF61FB">
      <w:pPr>
        <w:ind w:right="209"/>
        <w:jc w:val="both"/>
        <w:rPr>
          <w:rFonts w:ascii="Arial" w:hAnsi="Arial" w:cs="Arial"/>
          <w:b/>
          <w:color w:val="FF0000"/>
          <w:sz w:val="16"/>
          <w:szCs w:val="16"/>
        </w:rPr>
      </w:pPr>
    </w:p>
    <w:p w14:paraId="410066E0" w14:textId="77777777" w:rsidR="00A57B50" w:rsidRDefault="00AF61FB" w:rsidP="00A57B50">
      <w:pPr>
        <w:ind w:right="209"/>
        <w:jc w:val="both"/>
        <w:rPr>
          <w:rFonts w:ascii="Arial" w:hAnsi="Arial" w:cs="Arial"/>
          <w:b/>
          <w:color w:val="FF0000"/>
        </w:rPr>
      </w:pPr>
      <w:r>
        <w:rPr>
          <w:rFonts w:ascii="Arial" w:hAnsi="Arial" w:cs="Arial"/>
          <w:b/>
          <w:color w:val="FF0000"/>
        </w:rPr>
        <w:t>Similar action will be taken for student who allows other student(s) to copy his/her work, or posting any solutions or code related to the practical test before the end of the hour for the test.</w:t>
      </w:r>
    </w:p>
    <w:p w14:paraId="410066E1" w14:textId="77777777" w:rsidR="0087772F" w:rsidRDefault="0087772F" w:rsidP="00A57B50">
      <w:pPr>
        <w:ind w:right="209"/>
        <w:jc w:val="both"/>
        <w:rPr>
          <w:rFonts w:ascii="Arial" w:hAnsi="Arial" w:cs="Arial"/>
          <w:b/>
          <w:color w:val="FF0000"/>
        </w:rPr>
      </w:pPr>
    </w:p>
    <w:p w14:paraId="410066E2" w14:textId="77777777" w:rsidR="00561B4A" w:rsidRPr="00FD380A" w:rsidRDefault="0087772F" w:rsidP="0087772F">
      <w:pPr>
        <w:ind w:right="209"/>
        <w:jc w:val="center"/>
        <w:rPr>
          <w:rFonts w:ascii="Arial" w:hAnsi="Arial" w:cs="Arial"/>
        </w:rPr>
      </w:pPr>
      <w:r>
        <w:rPr>
          <w:rFonts w:ascii="Arial" w:hAnsi="Arial" w:cs="Arial"/>
        </w:rPr>
        <w:t>*** END OF PAPER ***</w:t>
      </w:r>
    </w:p>
    <w:sectPr w:rsidR="00561B4A" w:rsidRPr="00FD380A" w:rsidSect="000D5F9A">
      <w:headerReference w:type="default" r:id="rId7"/>
      <w:footerReference w:type="default" r:id="rId8"/>
      <w:pgSz w:w="11909" w:h="16834" w:code="9"/>
      <w:pgMar w:top="864" w:right="1440" w:bottom="864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5DB3EC" w14:textId="77777777" w:rsidR="00197DE6" w:rsidRDefault="00197DE6">
      <w:r>
        <w:separator/>
      </w:r>
    </w:p>
  </w:endnote>
  <w:endnote w:type="continuationSeparator" w:id="0">
    <w:p w14:paraId="68EBC8B7" w14:textId="77777777" w:rsidR="00197DE6" w:rsidRDefault="00197D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0066EF" w14:textId="77777777" w:rsidR="001D5ECA" w:rsidRDefault="00563601">
    <w:pPr>
      <w:pStyle w:val="Foot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10066F5" wp14:editId="410066F6">
              <wp:simplePos x="0" y="0"/>
              <wp:positionH relativeFrom="column">
                <wp:posOffset>0</wp:posOffset>
              </wp:positionH>
              <wp:positionV relativeFrom="paragraph">
                <wp:posOffset>101600</wp:posOffset>
              </wp:positionV>
              <wp:extent cx="5723890" cy="0"/>
              <wp:effectExtent l="9525" t="13335" r="10160" b="15240"/>
              <wp:wrapNone/>
              <wp:docPr id="1" name="Lin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2389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228FD78" id="Line 20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pt" to="450.7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" strokeweight="1.5pt"/>
          </w:pict>
        </mc:Fallback>
      </mc:AlternateContent>
    </w:r>
  </w:p>
  <w:p w14:paraId="410066F0" w14:textId="5FC6AE7B" w:rsidR="00E70C55" w:rsidRPr="00D275F1" w:rsidRDefault="00322D37" w:rsidP="000C7E38">
    <w:pPr>
      <w:pStyle w:val="Footer"/>
      <w:tabs>
        <w:tab w:val="clear" w:pos="8640"/>
        <w:tab w:val="right" w:pos="8931"/>
      </w:tabs>
      <w:rPr>
        <w:rFonts w:ascii="Arial" w:hAnsi="Arial" w:cs="Arial"/>
        <w:color w:val="FF0000"/>
        <w:sz w:val="20"/>
        <w:szCs w:val="20"/>
      </w:rPr>
    </w:pPr>
    <w:r>
      <w:rPr>
        <w:rFonts w:ascii="Arial" w:hAnsi="Arial" w:cs="Arial"/>
        <w:sz w:val="20"/>
        <w:szCs w:val="20"/>
      </w:rPr>
      <w:t>PRG1</w:t>
    </w:r>
    <w:r w:rsidR="00F35CE0">
      <w:rPr>
        <w:rFonts w:ascii="Arial" w:hAnsi="Arial" w:cs="Arial"/>
        <w:sz w:val="20"/>
        <w:szCs w:val="20"/>
      </w:rPr>
      <w:t xml:space="preserve"> 20</w:t>
    </w:r>
    <w:r w:rsidR="00AA3509">
      <w:rPr>
        <w:rFonts w:ascii="Arial" w:hAnsi="Arial" w:cs="Arial"/>
        <w:sz w:val="20"/>
        <w:szCs w:val="20"/>
      </w:rPr>
      <w:t>21</w:t>
    </w:r>
    <w:r w:rsidR="000D5F9A" w:rsidRPr="00D275F1">
      <w:rPr>
        <w:rFonts w:ascii="Arial" w:hAnsi="Arial" w:cs="Arial"/>
        <w:color w:val="FF0000"/>
        <w:sz w:val="20"/>
        <w:szCs w:val="20"/>
      </w:rPr>
      <w:tab/>
    </w:r>
    <w:r w:rsidR="000D5F9A" w:rsidRPr="00D275F1">
      <w:rPr>
        <w:rFonts w:ascii="Arial" w:hAnsi="Arial" w:cs="Arial"/>
        <w:color w:val="FF0000"/>
        <w:sz w:val="20"/>
        <w:szCs w:val="20"/>
      </w:rPr>
      <w:tab/>
    </w:r>
    <w:r w:rsidR="00AA3509">
      <w:rPr>
        <w:rFonts w:ascii="Arial" w:hAnsi="Arial" w:cs="Arial"/>
        <w:sz w:val="20"/>
        <w:szCs w:val="20"/>
      </w:rPr>
      <w:t>Revision for P</w:t>
    </w:r>
    <w:r w:rsidR="00636DB8">
      <w:rPr>
        <w:rFonts w:ascii="Arial" w:hAnsi="Arial" w:cs="Arial"/>
        <w:sz w:val="20"/>
        <w:szCs w:val="20"/>
      </w:rPr>
      <w:t>rogramming Aptitude</w:t>
    </w:r>
    <w:r w:rsidR="00EE250A">
      <w:rPr>
        <w:rFonts w:ascii="Arial" w:hAnsi="Arial" w:cs="Arial"/>
        <w:sz w:val="20"/>
        <w:szCs w:val="20"/>
      </w:rPr>
      <w:t xml:space="preserve"> </w:t>
    </w:r>
    <w:r w:rsidR="00EF1E22">
      <w:rPr>
        <w:rFonts w:ascii="Arial" w:hAnsi="Arial" w:cs="Arial"/>
        <w:sz w:val="20"/>
        <w:szCs w:val="20"/>
      </w:rPr>
      <w:t>Test 1</w:t>
    </w:r>
    <w:r w:rsidR="00A60727" w:rsidRPr="00D275F1">
      <w:rPr>
        <w:rFonts w:ascii="Arial" w:hAnsi="Arial" w:cs="Arial"/>
        <w:color w:val="FF0000"/>
        <w:sz w:val="20"/>
        <w:szCs w:val="20"/>
      </w:rPr>
      <w:tab/>
    </w:r>
    <w:r w:rsidR="0040718B" w:rsidRPr="00D275F1">
      <w:rPr>
        <w:rStyle w:val="PageNumber"/>
        <w:rFonts w:ascii="Arial" w:hAnsi="Arial" w:cs="Arial"/>
        <w:color w:val="FF0000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B905AF" w14:textId="77777777" w:rsidR="00197DE6" w:rsidRDefault="00197DE6">
      <w:r>
        <w:separator/>
      </w:r>
    </w:p>
  </w:footnote>
  <w:footnote w:type="continuationSeparator" w:id="0">
    <w:p w14:paraId="22193C8B" w14:textId="77777777" w:rsidR="00197DE6" w:rsidRDefault="00197D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0066ED" w14:textId="5889BBB9" w:rsidR="00D42905" w:rsidRDefault="007E3F57" w:rsidP="000C7E38">
    <w:pPr>
      <w:pStyle w:val="Header"/>
      <w:tabs>
        <w:tab w:val="clear" w:pos="8640"/>
        <w:tab w:val="right" w:pos="8931"/>
      </w:tabs>
      <w:ind w:left="-180"/>
      <w:rPr>
        <w:rStyle w:val="PageNumber"/>
        <w:rFonts w:ascii="Arial" w:hAnsi="Arial" w:cs="Arial"/>
        <w:sz w:val="22"/>
        <w:szCs w:val="22"/>
      </w:rPr>
    </w:pPr>
    <w:r>
      <w:rPr>
        <w:rFonts w:ascii="Tahoma" w:hAnsi="Tahoma" w:cs="Tahoma"/>
        <w:i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75D686C" wp14:editId="7B84616A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2215" cy="273050"/>
              <wp:effectExtent l="0" t="0" r="0" b="12700"/>
              <wp:wrapNone/>
              <wp:docPr id="4" name="MSIPCM111148dbb0ba5979c8190cd5" descr="{&quot;HashCode&quot;:-838022706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21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CD7DAB5" w14:textId="6EA3B30F" w:rsidR="007E3F57" w:rsidRPr="007E3F57" w:rsidRDefault="007E3F57" w:rsidP="007E3F57">
                          <w:pPr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</w:pPr>
                          <w:r w:rsidRPr="007E3F57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 xml:space="preserve">                    Official (Closed) - Non 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5D686C" id="_x0000_t202" coordsize="21600,21600" o:spt="202" path="m,l,21600r21600,l21600,xe">
              <v:stroke joinstyle="miter"/>
              <v:path gradientshapeok="t" o:connecttype="rect"/>
            </v:shapetype>
            <v:shape id="MSIPCM111148dbb0ba5979c8190cd5" o:spid="_x0000_s1027" type="#_x0000_t202" alt="{&quot;HashCode&quot;:-838022706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4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" o:allowincell="f" filled="f" stroked="f" strokeweight=".5pt">
              <v:fill o:detectmouseclick="t"/>
              <v:textbox inset="20pt,0,,0">
                <w:txbxContent>
                  <w:p w14:paraId="4CD7DAB5" w14:textId="6EA3B30F" w:rsidR="007E3F57" w:rsidRPr="007E3F57" w:rsidRDefault="007E3F57" w:rsidP="007E3F57">
                    <w:pPr>
                      <w:rPr>
                        <w:rFonts w:ascii="Calibri" w:hAnsi="Calibri" w:cs="Calibri"/>
                        <w:color w:val="000000"/>
                        <w:sz w:val="22"/>
                      </w:rPr>
                    </w:pPr>
                    <w:r w:rsidRPr="007E3F57">
                      <w:rPr>
                        <w:rFonts w:ascii="Calibri" w:hAnsi="Calibri" w:cs="Calibri"/>
                        <w:color w:val="000000"/>
                        <w:sz w:val="22"/>
                      </w:rPr>
                      <w:t xml:space="preserve">                    Official (Closed) - Non 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63601">
      <w:rPr>
        <w:rFonts w:ascii="Tahoma" w:hAnsi="Tahoma" w:cs="Tahoma"/>
        <w:i/>
        <w:noProof/>
        <w:sz w:val="28"/>
        <w:szCs w:val="28"/>
      </w:rPr>
      <w:drawing>
        <wp:inline distT="0" distB="0" distL="0" distR="0" wp14:anchorId="410066F1" wp14:editId="410066F2">
          <wp:extent cx="1714500" cy="588010"/>
          <wp:effectExtent l="0" t="0" r="0" b="2540"/>
          <wp:docPr id="21" name="Picture 21" descr="School of IC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School of IC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588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D42905">
      <w:rPr>
        <w:rFonts w:ascii="Tahoma" w:hAnsi="Tahoma" w:cs="Tahoma"/>
        <w:i/>
        <w:sz w:val="28"/>
        <w:szCs w:val="28"/>
      </w:rPr>
      <w:tab/>
    </w:r>
    <w:r w:rsidR="00D42905">
      <w:rPr>
        <w:rFonts w:ascii="Tahoma" w:hAnsi="Tahoma" w:cs="Tahoma"/>
        <w:i/>
        <w:sz w:val="28"/>
        <w:szCs w:val="28"/>
      </w:rPr>
      <w:tab/>
    </w:r>
    <w:r w:rsidR="00D42905" w:rsidRPr="000D5F9A">
      <w:rPr>
        <w:rFonts w:ascii="Arial" w:hAnsi="Arial" w:cs="Arial"/>
        <w:sz w:val="20"/>
        <w:szCs w:val="20"/>
      </w:rPr>
      <w:t xml:space="preserve">Page </w:t>
    </w:r>
    <w:r w:rsidR="00D42905" w:rsidRPr="000D5F9A">
      <w:rPr>
        <w:rStyle w:val="PageNumber"/>
        <w:rFonts w:ascii="Arial" w:hAnsi="Arial" w:cs="Arial"/>
        <w:sz w:val="20"/>
        <w:szCs w:val="20"/>
      </w:rPr>
      <w:fldChar w:fldCharType="begin"/>
    </w:r>
    <w:r w:rsidR="00D42905" w:rsidRPr="000D5F9A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D42905" w:rsidRPr="000D5F9A">
      <w:rPr>
        <w:rStyle w:val="PageNumber"/>
        <w:rFonts w:ascii="Arial" w:hAnsi="Arial" w:cs="Arial"/>
        <w:sz w:val="20"/>
        <w:szCs w:val="20"/>
      </w:rPr>
      <w:fldChar w:fldCharType="separate"/>
    </w:r>
    <w:r w:rsidR="00AA3509">
      <w:rPr>
        <w:rStyle w:val="PageNumber"/>
        <w:rFonts w:ascii="Arial" w:hAnsi="Arial" w:cs="Arial"/>
        <w:noProof/>
        <w:sz w:val="20"/>
        <w:szCs w:val="20"/>
      </w:rPr>
      <w:t>3</w:t>
    </w:r>
    <w:r w:rsidR="00D42905" w:rsidRPr="000D5F9A">
      <w:rPr>
        <w:rStyle w:val="PageNumber"/>
        <w:rFonts w:ascii="Arial" w:hAnsi="Arial" w:cs="Arial"/>
        <w:sz w:val="20"/>
        <w:szCs w:val="20"/>
      </w:rPr>
      <w:fldChar w:fldCharType="end"/>
    </w:r>
    <w:r w:rsidR="00D42905" w:rsidRPr="004A6642">
      <w:rPr>
        <w:rStyle w:val="PageNumber"/>
        <w:rFonts w:ascii="Arial" w:hAnsi="Arial" w:cs="Arial"/>
        <w:sz w:val="20"/>
        <w:szCs w:val="20"/>
      </w:rPr>
      <w:t xml:space="preserve"> of </w:t>
    </w:r>
    <w:r w:rsidR="00D42905" w:rsidRPr="004A6642">
      <w:rPr>
        <w:rStyle w:val="PageNumber"/>
        <w:rFonts w:ascii="Arial" w:hAnsi="Arial" w:cs="Arial"/>
        <w:sz w:val="20"/>
        <w:szCs w:val="20"/>
      </w:rPr>
      <w:fldChar w:fldCharType="begin"/>
    </w:r>
    <w:r w:rsidR="00D42905" w:rsidRPr="004A6642">
      <w:rPr>
        <w:rStyle w:val="PageNumber"/>
        <w:rFonts w:ascii="Arial" w:hAnsi="Arial" w:cs="Arial"/>
        <w:sz w:val="20"/>
        <w:szCs w:val="20"/>
      </w:rPr>
      <w:instrText xml:space="preserve"> NUMPAGES </w:instrText>
    </w:r>
    <w:r w:rsidR="00D42905" w:rsidRPr="004A6642">
      <w:rPr>
        <w:rStyle w:val="PageNumber"/>
        <w:rFonts w:ascii="Arial" w:hAnsi="Arial" w:cs="Arial"/>
        <w:sz w:val="20"/>
        <w:szCs w:val="20"/>
      </w:rPr>
      <w:fldChar w:fldCharType="separate"/>
    </w:r>
    <w:r w:rsidR="00AA3509">
      <w:rPr>
        <w:rStyle w:val="PageNumber"/>
        <w:rFonts w:ascii="Arial" w:hAnsi="Arial" w:cs="Arial"/>
        <w:noProof/>
        <w:sz w:val="20"/>
        <w:szCs w:val="20"/>
      </w:rPr>
      <w:t>3</w:t>
    </w:r>
    <w:r w:rsidR="00D42905" w:rsidRPr="004A6642">
      <w:rPr>
        <w:rStyle w:val="PageNumber"/>
        <w:rFonts w:ascii="Arial" w:hAnsi="Arial" w:cs="Arial"/>
        <w:sz w:val="20"/>
        <w:szCs w:val="20"/>
      </w:rPr>
      <w:fldChar w:fldCharType="end"/>
    </w:r>
  </w:p>
  <w:p w14:paraId="410066EE" w14:textId="77777777" w:rsidR="00D42905" w:rsidRPr="00D42905" w:rsidRDefault="00563601" w:rsidP="00D42905">
    <w:pPr>
      <w:pStyle w:val="Head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10066F3" wp14:editId="410066F4">
              <wp:simplePos x="0" y="0"/>
              <wp:positionH relativeFrom="column">
                <wp:posOffset>0</wp:posOffset>
              </wp:positionH>
              <wp:positionV relativeFrom="paragraph">
                <wp:posOffset>13970</wp:posOffset>
              </wp:positionV>
              <wp:extent cx="5723890" cy="0"/>
              <wp:effectExtent l="9525" t="12065" r="10160" b="16510"/>
              <wp:wrapNone/>
              <wp:docPr id="2" name="Lin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2389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3D34ECA4" id="Line 16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1pt" to="450.7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25F3C"/>
    <w:multiLevelType w:val="hybridMultilevel"/>
    <w:tmpl w:val="0D8E5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AF7C01"/>
    <w:multiLevelType w:val="hybridMultilevel"/>
    <w:tmpl w:val="1444B9BE"/>
    <w:lvl w:ilvl="0" w:tplc="04090001">
      <w:start w:val="1"/>
      <w:numFmt w:val="bullet"/>
      <w:lvlText w:val=""/>
      <w:lvlJc w:val="left"/>
      <w:pPr>
        <w:ind w:left="13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5" w:hanging="360"/>
      </w:pPr>
      <w:rPr>
        <w:rFonts w:ascii="Wingdings" w:hAnsi="Wingdings" w:hint="default"/>
      </w:rPr>
    </w:lvl>
  </w:abstractNum>
  <w:abstractNum w:abstractNumId="2" w15:restartNumberingAfterBreak="0">
    <w:nsid w:val="26DF74FC"/>
    <w:multiLevelType w:val="hybridMultilevel"/>
    <w:tmpl w:val="CD2C9E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103496B"/>
    <w:multiLevelType w:val="hybridMultilevel"/>
    <w:tmpl w:val="C15A15CC"/>
    <w:lvl w:ilvl="0" w:tplc="BD982A14">
      <w:start w:val="1"/>
      <w:numFmt w:val="decimal"/>
      <w:lvlText w:val="%1"/>
      <w:lvlJc w:val="left"/>
      <w:pPr>
        <w:ind w:left="640" w:hanging="6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2353D52"/>
    <w:multiLevelType w:val="hybridMultilevel"/>
    <w:tmpl w:val="86DE741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DF657D"/>
    <w:multiLevelType w:val="hybridMultilevel"/>
    <w:tmpl w:val="3B326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MzU0NTE0MTMwMDFS0lEKTi0uzszPAykwqQUAdpxVAywAAAA="/>
  </w:docVars>
  <w:rsids>
    <w:rsidRoot w:val="00FC78BD"/>
    <w:rsid w:val="00000695"/>
    <w:rsid w:val="0000354C"/>
    <w:rsid w:val="00010640"/>
    <w:rsid w:val="000140A8"/>
    <w:rsid w:val="000167CF"/>
    <w:rsid w:val="00017814"/>
    <w:rsid w:val="000208AD"/>
    <w:rsid w:val="00020950"/>
    <w:rsid w:val="00021FF8"/>
    <w:rsid w:val="00026C0B"/>
    <w:rsid w:val="00030366"/>
    <w:rsid w:val="00037041"/>
    <w:rsid w:val="00040EA2"/>
    <w:rsid w:val="000465C7"/>
    <w:rsid w:val="0004705A"/>
    <w:rsid w:val="000470E6"/>
    <w:rsid w:val="00051F70"/>
    <w:rsid w:val="00065278"/>
    <w:rsid w:val="00067D79"/>
    <w:rsid w:val="000769B6"/>
    <w:rsid w:val="00093832"/>
    <w:rsid w:val="000978D6"/>
    <w:rsid w:val="000B30AC"/>
    <w:rsid w:val="000B3E6E"/>
    <w:rsid w:val="000B5E25"/>
    <w:rsid w:val="000C69F6"/>
    <w:rsid w:val="000C7E38"/>
    <w:rsid w:val="000D3D9A"/>
    <w:rsid w:val="000D3E42"/>
    <w:rsid w:val="000D477F"/>
    <w:rsid w:val="000D591D"/>
    <w:rsid w:val="000D5F9A"/>
    <w:rsid w:val="000D6B7E"/>
    <w:rsid w:val="000D770E"/>
    <w:rsid w:val="000E164D"/>
    <w:rsid w:val="000E285E"/>
    <w:rsid w:val="000E392C"/>
    <w:rsid w:val="000F4EAB"/>
    <w:rsid w:val="000F7899"/>
    <w:rsid w:val="001012B8"/>
    <w:rsid w:val="00102125"/>
    <w:rsid w:val="001026E9"/>
    <w:rsid w:val="00104552"/>
    <w:rsid w:val="001136C9"/>
    <w:rsid w:val="00120755"/>
    <w:rsid w:val="00121223"/>
    <w:rsid w:val="001238C5"/>
    <w:rsid w:val="00126370"/>
    <w:rsid w:val="00127041"/>
    <w:rsid w:val="00134278"/>
    <w:rsid w:val="001452FA"/>
    <w:rsid w:val="001470D4"/>
    <w:rsid w:val="00153911"/>
    <w:rsid w:val="0015530D"/>
    <w:rsid w:val="00174949"/>
    <w:rsid w:val="001835A2"/>
    <w:rsid w:val="00184242"/>
    <w:rsid w:val="00186806"/>
    <w:rsid w:val="0019356C"/>
    <w:rsid w:val="001977E3"/>
    <w:rsid w:val="00197DE6"/>
    <w:rsid w:val="001A2D14"/>
    <w:rsid w:val="001A61B1"/>
    <w:rsid w:val="001A7D12"/>
    <w:rsid w:val="001B08D5"/>
    <w:rsid w:val="001B1553"/>
    <w:rsid w:val="001B15AD"/>
    <w:rsid w:val="001B7C33"/>
    <w:rsid w:val="001C7346"/>
    <w:rsid w:val="001C7533"/>
    <w:rsid w:val="001D421D"/>
    <w:rsid w:val="001D5ECA"/>
    <w:rsid w:val="001E1A57"/>
    <w:rsid w:val="001E2040"/>
    <w:rsid w:val="001E241D"/>
    <w:rsid w:val="001F07CF"/>
    <w:rsid w:val="001F2E2A"/>
    <w:rsid w:val="001F52E4"/>
    <w:rsid w:val="00203105"/>
    <w:rsid w:val="00204049"/>
    <w:rsid w:val="00212739"/>
    <w:rsid w:val="00217EAA"/>
    <w:rsid w:val="00232520"/>
    <w:rsid w:val="002362AA"/>
    <w:rsid w:val="00245E3F"/>
    <w:rsid w:val="0024638A"/>
    <w:rsid w:val="00252ABC"/>
    <w:rsid w:val="00264925"/>
    <w:rsid w:val="00283226"/>
    <w:rsid w:val="00286B1C"/>
    <w:rsid w:val="0028742D"/>
    <w:rsid w:val="00290815"/>
    <w:rsid w:val="002A150D"/>
    <w:rsid w:val="002A3BAD"/>
    <w:rsid w:val="002B21E9"/>
    <w:rsid w:val="002B7449"/>
    <w:rsid w:val="002C1D9A"/>
    <w:rsid w:val="002C45DB"/>
    <w:rsid w:val="002C503D"/>
    <w:rsid w:val="002D7423"/>
    <w:rsid w:val="002E56D8"/>
    <w:rsid w:val="00303B8A"/>
    <w:rsid w:val="00306C35"/>
    <w:rsid w:val="00310F54"/>
    <w:rsid w:val="0031257A"/>
    <w:rsid w:val="0031414D"/>
    <w:rsid w:val="003175C2"/>
    <w:rsid w:val="003179CC"/>
    <w:rsid w:val="0032169B"/>
    <w:rsid w:val="00322D37"/>
    <w:rsid w:val="003362A9"/>
    <w:rsid w:val="003534FF"/>
    <w:rsid w:val="00353CC7"/>
    <w:rsid w:val="003577C1"/>
    <w:rsid w:val="0036079E"/>
    <w:rsid w:val="0036149B"/>
    <w:rsid w:val="0036266D"/>
    <w:rsid w:val="00362B6D"/>
    <w:rsid w:val="00366F00"/>
    <w:rsid w:val="003671A4"/>
    <w:rsid w:val="00374723"/>
    <w:rsid w:val="00376407"/>
    <w:rsid w:val="00386E16"/>
    <w:rsid w:val="0038774F"/>
    <w:rsid w:val="003901AF"/>
    <w:rsid w:val="003933B1"/>
    <w:rsid w:val="00396EFA"/>
    <w:rsid w:val="00397564"/>
    <w:rsid w:val="003A0F07"/>
    <w:rsid w:val="003A21C6"/>
    <w:rsid w:val="003A5B13"/>
    <w:rsid w:val="003B233A"/>
    <w:rsid w:val="003B5A9A"/>
    <w:rsid w:val="003B6794"/>
    <w:rsid w:val="003B6A7A"/>
    <w:rsid w:val="003C4FB8"/>
    <w:rsid w:val="003C6445"/>
    <w:rsid w:val="003C671C"/>
    <w:rsid w:val="003C7729"/>
    <w:rsid w:val="003C7B85"/>
    <w:rsid w:val="003D311D"/>
    <w:rsid w:val="003D555C"/>
    <w:rsid w:val="003D6023"/>
    <w:rsid w:val="003D6048"/>
    <w:rsid w:val="003E1450"/>
    <w:rsid w:val="003E48DC"/>
    <w:rsid w:val="003F178F"/>
    <w:rsid w:val="003F4BF4"/>
    <w:rsid w:val="004031A9"/>
    <w:rsid w:val="004046AD"/>
    <w:rsid w:val="00404801"/>
    <w:rsid w:val="0040718B"/>
    <w:rsid w:val="00407A87"/>
    <w:rsid w:val="00410F46"/>
    <w:rsid w:val="00414BAD"/>
    <w:rsid w:val="00420EC3"/>
    <w:rsid w:val="00422ACE"/>
    <w:rsid w:val="00425CB9"/>
    <w:rsid w:val="004263EB"/>
    <w:rsid w:val="004273E0"/>
    <w:rsid w:val="00427E0C"/>
    <w:rsid w:val="00443116"/>
    <w:rsid w:val="00443373"/>
    <w:rsid w:val="00447193"/>
    <w:rsid w:val="00447FF5"/>
    <w:rsid w:val="004519D1"/>
    <w:rsid w:val="00462D2B"/>
    <w:rsid w:val="00464234"/>
    <w:rsid w:val="00465278"/>
    <w:rsid w:val="00466C17"/>
    <w:rsid w:val="00470D9B"/>
    <w:rsid w:val="00471CDC"/>
    <w:rsid w:val="00492D7B"/>
    <w:rsid w:val="004A0821"/>
    <w:rsid w:val="004A1101"/>
    <w:rsid w:val="004A351B"/>
    <w:rsid w:val="004A3922"/>
    <w:rsid w:val="004A6642"/>
    <w:rsid w:val="004A67A0"/>
    <w:rsid w:val="004B12D9"/>
    <w:rsid w:val="004B1E99"/>
    <w:rsid w:val="004B4ADD"/>
    <w:rsid w:val="004B5836"/>
    <w:rsid w:val="004C10EE"/>
    <w:rsid w:val="004C4EC7"/>
    <w:rsid w:val="004E4C9D"/>
    <w:rsid w:val="004E4DA5"/>
    <w:rsid w:val="004F3BEA"/>
    <w:rsid w:val="005045D8"/>
    <w:rsid w:val="00507F47"/>
    <w:rsid w:val="00510E6C"/>
    <w:rsid w:val="0051569C"/>
    <w:rsid w:val="00521B5A"/>
    <w:rsid w:val="00522879"/>
    <w:rsid w:val="00525B0B"/>
    <w:rsid w:val="00525DF3"/>
    <w:rsid w:val="00527D85"/>
    <w:rsid w:val="00530366"/>
    <w:rsid w:val="00531F45"/>
    <w:rsid w:val="0054153C"/>
    <w:rsid w:val="00541D98"/>
    <w:rsid w:val="0054761A"/>
    <w:rsid w:val="00547C0D"/>
    <w:rsid w:val="005527AC"/>
    <w:rsid w:val="00552CD7"/>
    <w:rsid w:val="00553126"/>
    <w:rsid w:val="00554929"/>
    <w:rsid w:val="00554A51"/>
    <w:rsid w:val="00554C09"/>
    <w:rsid w:val="005552D2"/>
    <w:rsid w:val="00561B4A"/>
    <w:rsid w:val="00563601"/>
    <w:rsid w:val="005710F6"/>
    <w:rsid w:val="00573780"/>
    <w:rsid w:val="00575550"/>
    <w:rsid w:val="005814D9"/>
    <w:rsid w:val="00582A72"/>
    <w:rsid w:val="005835C2"/>
    <w:rsid w:val="00584A59"/>
    <w:rsid w:val="005916E3"/>
    <w:rsid w:val="005A017C"/>
    <w:rsid w:val="005A180F"/>
    <w:rsid w:val="005A282B"/>
    <w:rsid w:val="005A6C5D"/>
    <w:rsid w:val="005A74FC"/>
    <w:rsid w:val="005A7D50"/>
    <w:rsid w:val="005B1FB7"/>
    <w:rsid w:val="005B2299"/>
    <w:rsid w:val="005B28CF"/>
    <w:rsid w:val="005B40F8"/>
    <w:rsid w:val="005C44D9"/>
    <w:rsid w:val="005C6671"/>
    <w:rsid w:val="005D260D"/>
    <w:rsid w:val="005D3557"/>
    <w:rsid w:val="005D5313"/>
    <w:rsid w:val="005E19DD"/>
    <w:rsid w:val="005E737A"/>
    <w:rsid w:val="005E773F"/>
    <w:rsid w:val="005F2DA8"/>
    <w:rsid w:val="005F7934"/>
    <w:rsid w:val="005F7CB6"/>
    <w:rsid w:val="00601B78"/>
    <w:rsid w:val="00616901"/>
    <w:rsid w:val="00620D22"/>
    <w:rsid w:val="00623A7B"/>
    <w:rsid w:val="00625FEF"/>
    <w:rsid w:val="006302C8"/>
    <w:rsid w:val="00630E43"/>
    <w:rsid w:val="006348DE"/>
    <w:rsid w:val="00634D45"/>
    <w:rsid w:val="006369BD"/>
    <w:rsid w:val="00636DB8"/>
    <w:rsid w:val="00644C30"/>
    <w:rsid w:val="006463C1"/>
    <w:rsid w:val="00647AB3"/>
    <w:rsid w:val="006569DF"/>
    <w:rsid w:val="00665DF4"/>
    <w:rsid w:val="00667057"/>
    <w:rsid w:val="0067360F"/>
    <w:rsid w:val="0068039E"/>
    <w:rsid w:val="00682409"/>
    <w:rsid w:val="006835CF"/>
    <w:rsid w:val="006945E5"/>
    <w:rsid w:val="006953A6"/>
    <w:rsid w:val="00696DE5"/>
    <w:rsid w:val="006A58B8"/>
    <w:rsid w:val="006B0B83"/>
    <w:rsid w:val="006C1C32"/>
    <w:rsid w:val="006C1EBF"/>
    <w:rsid w:val="006C24E4"/>
    <w:rsid w:val="006E3E31"/>
    <w:rsid w:val="006E475E"/>
    <w:rsid w:val="006E5CDC"/>
    <w:rsid w:val="006F0919"/>
    <w:rsid w:val="006F7A9D"/>
    <w:rsid w:val="00701FA4"/>
    <w:rsid w:val="007217A8"/>
    <w:rsid w:val="00726F21"/>
    <w:rsid w:val="00727BFA"/>
    <w:rsid w:val="00732241"/>
    <w:rsid w:val="00732A94"/>
    <w:rsid w:val="00734065"/>
    <w:rsid w:val="00734076"/>
    <w:rsid w:val="00734FA2"/>
    <w:rsid w:val="00735EF0"/>
    <w:rsid w:val="0074038A"/>
    <w:rsid w:val="007504A0"/>
    <w:rsid w:val="00755A90"/>
    <w:rsid w:val="007619A7"/>
    <w:rsid w:val="00763763"/>
    <w:rsid w:val="00765FBE"/>
    <w:rsid w:val="00770D36"/>
    <w:rsid w:val="00782403"/>
    <w:rsid w:val="007824C0"/>
    <w:rsid w:val="00782DCE"/>
    <w:rsid w:val="00785225"/>
    <w:rsid w:val="00795650"/>
    <w:rsid w:val="007A0AC4"/>
    <w:rsid w:val="007A4238"/>
    <w:rsid w:val="007A5B11"/>
    <w:rsid w:val="007A77C5"/>
    <w:rsid w:val="007B7DE5"/>
    <w:rsid w:val="007C0385"/>
    <w:rsid w:val="007C7F62"/>
    <w:rsid w:val="007D0161"/>
    <w:rsid w:val="007D2766"/>
    <w:rsid w:val="007D5B6F"/>
    <w:rsid w:val="007E3F57"/>
    <w:rsid w:val="007F111B"/>
    <w:rsid w:val="007F26EE"/>
    <w:rsid w:val="007F29E9"/>
    <w:rsid w:val="007F528E"/>
    <w:rsid w:val="007F7B0E"/>
    <w:rsid w:val="008071D0"/>
    <w:rsid w:val="008138BC"/>
    <w:rsid w:val="00817E3B"/>
    <w:rsid w:val="00821E20"/>
    <w:rsid w:val="00827F48"/>
    <w:rsid w:val="00831AAA"/>
    <w:rsid w:val="0083472C"/>
    <w:rsid w:val="00836295"/>
    <w:rsid w:val="00855E18"/>
    <w:rsid w:val="00861689"/>
    <w:rsid w:val="0087772F"/>
    <w:rsid w:val="008803D5"/>
    <w:rsid w:val="008806A8"/>
    <w:rsid w:val="00884951"/>
    <w:rsid w:val="00885B33"/>
    <w:rsid w:val="00885C34"/>
    <w:rsid w:val="00885E49"/>
    <w:rsid w:val="00891D63"/>
    <w:rsid w:val="0089481C"/>
    <w:rsid w:val="00894AB2"/>
    <w:rsid w:val="008A013D"/>
    <w:rsid w:val="008A3289"/>
    <w:rsid w:val="008B7631"/>
    <w:rsid w:val="008C014C"/>
    <w:rsid w:val="008C0E44"/>
    <w:rsid w:val="008C23BE"/>
    <w:rsid w:val="008E790A"/>
    <w:rsid w:val="00902A01"/>
    <w:rsid w:val="00907F02"/>
    <w:rsid w:val="00931E9A"/>
    <w:rsid w:val="009335ED"/>
    <w:rsid w:val="0093439C"/>
    <w:rsid w:val="00937DF4"/>
    <w:rsid w:val="009400D7"/>
    <w:rsid w:val="009458F4"/>
    <w:rsid w:val="009469D4"/>
    <w:rsid w:val="009469F6"/>
    <w:rsid w:val="0095109F"/>
    <w:rsid w:val="00965ABB"/>
    <w:rsid w:val="00977277"/>
    <w:rsid w:val="00980114"/>
    <w:rsid w:val="00987FB7"/>
    <w:rsid w:val="00992CC3"/>
    <w:rsid w:val="00992EF7"/>
    <w:rsid w:val="00993644"/>
    <w:rsid w:val="00994470"/>
    <w:rsid w:val="00994CD7"/>
    <w:rsid w:val="009961A0"/>
    <w:rsid w:val="009A7E71"/>
    <w:rsid w:val="009B1456"/>
    <w:rsid w:val="009B45A1"/>
    <w:rsid w:val="009C0455"/>
    <w:rsid w:val="009C6B4E"/>
    <w:rsid w:val="009C729A"/>
    <w:rsid w:val="009D0770"/>
    <w:rsid w:val="009D3C71"/>
    <w:rsid w:val="009E1A1C"/>
    <w:rsid w:val="009E5AE3"/>
    <w:rsid w:val="009E73F2"/>
    <w:rsid w:val="00A04A1A"/>
    <w:rsid w:val="00A10CAE"/>
    <w:rsid w:val="00A12425"/>
    <w:rsid w:val="00A15D6A"/>
    <w:rsid w:val="00A15F16"/>
    <w:rsid w:val="00A20807"/>
    <w:rsid w:val="00A235E3"/>
    <w:rsid w:val="00A319FF"/>
    <w:rsid w:val="00A339CE"/>
    <w:rsid w:val="00A368C6"/>
    <w:rsid w:val="00A37BE4"/>
    <w:rsid w:val="00A40C6A"/>
    <w:rsid w:val="00A41F94"/>
    <w:rsid w:val="00A422C5"/>
    <w:rsid w:val="00A4633D"/>
    <w:rsid w:val="00A537AB"/>
    <w:rsid w:val="00A56DD9"/>
    <w:rsid w:val="00A57B50"/>
    <w:rsid w:val="00A60727"/>
    <w:rsid w:val="00A66340"/>
    <w:rsid w:val="00A6784F"/>
    <w:rsid w:val="00A67BC5"/>
    <w:rsid w:val="00A94AE3"/>
    <w:rsid w:val="00AA3509"/>
    <w:rsid w:val="00AA3C92"/>
    <w:rsid w:val="00AA4B94"/>
    <w:rsid w:val="00AA6ACB"/>
    <w:rsid w:val="00AB232C"/>
    <w:rsid w:val="00AB2618"/>
    <w:rsid w:val="00AB5CED"/>
    <w:rsid w:val="00AB7C66"/>
    <w:rsid w:val="00AC18E5"/>
    <w:rsid w:val="00AC1A26"/>
    <w:rsid w:val="00AC217E"/>
    <w:rsid w:val="00AC2A31"/>
    <w:rsid w:val="00AC2A84"/>
    <w:rsid w:val="00AC5142"/>
    <w:rsid w:val="00AC5539"/>
    <w:rsid w:val="00AC6338"/>
    <w:rsid w:val="00AD124A"/>
    <w:rsid w:val="00AD7018"/>
    <w:rsid w:val="00AD747F"/>
    <w:rsid w:val="00AE10EF"/>
    <w:rsid w:val="00AE12E1"/>
    <w:rsid w:val="00AE5E5B"/>
    <w:rsid w:val="00AF37A7"/>
    <w:rsid w:val="00AF5EFE"/>
    <w:rsid w:val="00AF61FB"/>
    <w:rsid w:val="00B022A7"/>
    <w:rsid w:val="00B07033"/>
    <w:rsid w:val="00B072C8"/>
    <w:rsid w:val="00B2014A"/>
    <w:rsid w:val="00B21101"/>
    <w:rsid w:val="00B2519E"/>
    <w:rsid w:val="00B344E9"/>
    <w:rsid w:val="00B37CBE"/>
    <w:rsid w:val="00B408A9"/>
    <w:rsid w:val="00B40FB9"/>
    <w:rsid w:val="00B42450"/>
    <w:rsid w:val="00B42E20"/>
    <w:rsid w:val="00B44C8F"/>
    <w:rsid w:val="00B51856"/>
    <w:rsid w:val="00B6140D"/>
    <w:rsid w:val="00B62DF9"/>
    <w:rsid w:val="00B71B82"/>
    <w:rsid w:val="00B81A93"/>
    <w:rsid w:val="00B856E8"/>
    <w:rsid w:val="00B93E9B"/>
    <w:rsid w:val="00B972DC"/>
    <w:rsid w:val="00BA030A"/>
    <w:rsid w:val="00BB2CAD"/>
    <w:rsid w:val="00BB5247"/>
    <w:rsid w:val="00BC353B"/>
    <w:rsid w:val="00BC41F3"/>
    <w:rsid w:val="00BC710D"/>
    <w:rsid w:val="00BD0D5E"/>
    <w:rsid w:val="00BD6D0F"/>
    <w:rsid w:val="00BE6F78"/>
    <w:rsid w:val="00BE766B"/>
    <w:rsid w:val="00BF0809"/>
    <w:rsid w:val="00BF17BC"/>
    <w:rsid w:val="00BF64DA"/>
    <w:rsid w:val="00C0612B"/>
    <w:rsid w:val="00C06161"/>
    <w:rsid w:val="00C06EED"/>
    <w:rsid w:val="00C0755E"/>
    <w:rsid w:val="00C126FC"/>
    <w:rsid w:val="00C210E2"/>
    <w:rsid w:val="00C26B8C"/>
    <w:rsid w:val="00C26FC0"/>
    <w:rsid w:val="00C37692"/>
    <w:rsid w:val="00C42115"/>
    <w:rsid w:val="00C470B4"/>
    <w:rsid w:val="00C53618"/>
    <w:rsid w:val="00C56E59"/>
    <w:rsid w:val="00C61487"/>
    <w:rsid w:val="00C61CC6"/>
    <w:rsid w:val="00C62967"/>
    <w:rsid w:val="00C671C7"/>
    <w:rsid w:val="00C7407B"/>
    <w:rsid w:val="00C75F73"/>
    <w:rsid w:val="00C76519"/>
    <w:rsid w:val="00C771B7"/>
    <w:rsid w:val="00C82EA5"/>
    <w:rsid w:val="00C8785F"/>
    <w:rsid w:val="00C90E22"/>
    <w:rsid w:val="00C94F32"/>
    <w:rsid w:val="00C95E3A"/>
    <w:rsid w:val="00CB0483"/>
    <w:rsid w:val="00CB0961"/>
    <w:rsid w:val="00CB1686"/>
    <w:rsid w:val="00CB1CE4"/>
    <w:rsid w:val="00CB493E"/>
    <w:rsid w:val="00CB62F0"/>
    <w:rsid w:val="00CC28EC"/>
    <w:rsid w:val="00CD1238"/>
    <w:rsid w:val="00CE3527"/>
    <w:rsid w:val="00CE3979"/>
    <w:rsid w:val="00CE5B49"/>
    <w:rsid w:val="00CF45CA"/>
    <w:rsid w:val="00D01411"/>
    <w:rsid w:val="00D03E68"/>
    <w:rsid w:val="00D20181"/>
    <w:rsid w:val="00D20B3B"/>
    <w:rsid w:val="00D231B4"/>
    <w:rsid w:val="00D275F1"/>
    <w:rsid w:val="00D32FD2"/>
    <w:rsid w:val="00D3725E"/>
    <w:rsid w:val="00D42905"/>
    <w:rsid w:val="00D432C3"/>
    <w:rsid w:val="00D52248"/>
    <w:rsid w:val="00D52AC3"/>
    <w:rsid w:val="00D54015"/>
    <w:rsid w:val="00D5665C"/>
    <w:rsid w:val="00D60D83"/>
    <w:rsid w:val="00D63981"/>
    <w:rsid w:val="00D670A7"/>
    <w:rsid w:val="00D720F3"/>
    <w:rsid w:val="00D84700"/>
    <w:rsid w:val="00D87A6A"/>
    <w:rsid w:val="00D947A8"/>
    <w:rsid w:val="00D94DE9"/>
    <w:rsid w:val="00D96443"/>
    <w:rsid w:val="00D97C2A"/>
    <w:rsid w:val="00DA5645"/>
    <w:rsid w:val="00DB0685"/>
    <w:rsid w:val="00DB34EC"/>
    <w:rsid w:val="00DB3DBB"/>
    <w:rsid w:val="00DB4D6C"/>
    <w:rsid w:val="00DB6D37"/>
    <w:rsid w:val="00DC05CC"/>
    <w:rsid w:val="00DC3AAE"/>
    <w:rsid w:val="00DD0547"/>
    <w:rsid w:val="00DE65A2"/>
    <w:rsid w:val="00E046D7"/>
    <w:rsid w:val="00E05574"/>
    <w:rsid w:val="00E07AA4"/>
    <w:rsid w:val="00E17F8A"/>
    <w:rsid w:val="00E35D47"/>
    <w:rsid w:val="00E43AC2"/>
    <w:rsid w:val="00E44465"/>
    <w:rsid w:val="00E459D3"/>
    <w:rsid w:val="00E4682B"/>
    <w:rsid w:val="00E52AA8"/>
    <w:rsid w:val="00E570A4"/>
    <w:rsid w:val="00E6060E"/>
    <w:rsid w:val="00E615A1"/>
    <w:rsid w:val="00E677A6"/>
    <w:rsid w:val="00E70C55"/>
    <w:rsid w:val="00E74AB2"/>
    <w:rsid w:val="00E77655"/>
    <w:rsid w:val="00E84984"/>
    <w:rsid w:val="00E853D7"/>
    <w:rsid w:val="00E90C46"/>
    <w:rsid w:val="00EA62C9"/>
    <w:rsid w:val="00EA7B78"/>
    <w:rsid w:val="00EB1DD6"/>
    <w:rsid w:val="00EB41FE"/>
    <w:rsid w:val="00EB526F"/>
    <w:rsid w:val="00EC4950"/>
    <w:rsid w:val="00EC6C5A"/>
    <w:rsid w:val="00EC79F6"/>
    <w:rsid w:val="00ED2EEF"/>
    <w:rsid w:val="00ED3B79"/>
    <w:rsid w:val="00ED4B68"/>
    <w:rsid w:val="00EE250A"/>
    <w:rsid w:val="00EE253E"/>
    <w:rsid w:val="00EE3722"/>
    <w:rsid w:val="00EE5950"/>
    <w:rsid w:val="00EF1E22"/>
    <w:rsid w:val="00EF39D6"/>
    <w:rsid w:val="00EF7DBA"/>
    <w:rsid w:val="00F01E41"/>
    <w:rsid w:val="00F10041"/>
    <w:rsid w:val="00F22209"/>
    <w:rsid w:val="00F30C15"/>
    <w:rsid w:val="00F31263"/>
    <w:rsid w:val="00F32F91"/>
    <w:rsid w:val="00F33FB7"/>
    <w:rsid w:val="00F35CE0"/>
    <w:rsid w:val="00F41A75"/>
    <w:rsid w:val="00F42394"/>
    <w:rsid w:val="00F457DA"/>
    <w:rsid w:val="00F465C8"/>
    <w:rsid w:val="00F50C08"/>
    <w:rsid w:val="00F54CB9"/>
    <w:rsid w:val="00F759D6"/>
    <w:rsid w:val="00F75D11"/>
    <w:rsid w:val="00F778F2"/>
    <w:rsid w:val="00F85184"/>
    <w:rsid w:val="00F9381A"/>
    <w:rsid w:val="00F963B0"/>
    <w:rsid w:val="00FA3787"/>
    <w:rsid w:val="00FA3C66"/>
    <w:rsid w:val="00FA436C"/>
    <w:rsid w:val="00FA5FE3"/>
    <w:rsid w:val="00FA7A2C"/>
    <w:rsid w:val="00FB0E45"/>
    <w:rsid w:val="00FB4004"/>
    <w:rsid w:val="00FB5BA4"/>
    <w:rsid w:val="00FB6620"/>
    <w:rsid w:val="00FC3F07"/>
    <w:rsid w:val="00FC60A4"/>
    <w:rsid w:val="00FC78BD"/>
    <w:rsid w:val="00FD380A"/>
    <w:rsid w:val="00FE0E41"/>
    <w:rsid w:val="00FE57D6"/>
    <w:rsid w:val="00FE7435"/>
    <w:rsid w:val="00FE7E6D"/>
    <w:rsid w:val="00FF6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00667C"/>
  <w15:chartTrackingRefBased/>
  <w15:docId w15:val="{2C285D6E-B0A9-4CEF-95E9-54082402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Samp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026C0B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GB" w:eastAsia="en-US"/>
    </w:rPr>
  </w:style>
  <w:style w:type="paragraph" w:styleId="Heading5">
    <w:name w:val="heading 5"/>
    <w:basedOn w:val="Normal"/>
    <w:next w:val="Normal"/>
    <w:qFormat/>
    <w:rsid w:val="0054761A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7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A319FF"/>
    <w:rPr>
      <w:color w:val="0000FF"/>
      <w:u w:val="single"/>
    </w:rPr>
  </w:style>
  <w:style w:type="paragraph" w:styleId="Header">
    <w:name w:val="header"/>
    <w:basedOn w:val="Normal"/>
    <w:rsid w:val="00C94F3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94F3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70C55"/>
  </w:style>
  <w:style w:type="paragraph" w:styleId="BalloonText">
    <w:name w:val="Balloon Text"/>
    <w:basedOn w:val="Normal"/>
    <w:semiHidden/>
    <w:rsid w:val="0040718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B0E45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apple-converted-space">
    <w:name w:val="apple-converted-space"/>
    <w:rsid w:val="00DB0685"/>
  </w:style>
  <w:style w:type="character" w:styleId="PlaceholderText">
    <w:name w:val="Placeholder Text"/>
    <w:basedOn w:val="DefaultParagraphFont"/>
    <w:uiPriority w:val="99"/>
    <w:semiHidden/>
    <w:rsid w:val="00DE65A2"/>
    <w:rPr>
      <w:color w:val="808080"/>
    </w:rPr>
  </w:style>
  <w:style w:type="paragraph" w:styleId="ListParagraph">
    <w:name w:val="List Paragraph"/>
    <w:basedOn w:val="Normal"/>
    <w:uiPriority w:val="34"/>
    <w:qFormat/>
    <w:rsid w:val="00AF61F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B493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36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8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5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</Pages>
  <Words>60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-stop InfoCentre for ICT Year 1 Staff</vt:lpstr>
    </vt:vector>
  </TitlesOfParts>
  <Company>NP</Company>
  <LinksUpToDate>false</LinksUpToDate>
  <CharactersWithSpaces>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-stop InfoCentre for ICT Year 1 Staff</dc:title>
  <dc:subject/>
  <dc:creator>School of ICT</dc:creator>
  <cp:keywords/>
  <cp:lastModifiedBy>Victor LUM (NP)</cp:lastModifiedBy>
  <cp:revision>13</cp:revision>
  <cp:lastPrinted>2019-05-21T11:46:00Z</cp:lastPrinted>
  <dcterms:created xsi:type="dcterms:W3CDTF">2019-05-14T13:08:00Z</dcterms:created>
  <dcterms:modified xsi:type="dcterms:W3CDTF">2021-05-14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0286cb9-b49f-4646-87a5-340028348160_Enabled">
    <vt:lpwstr>true</vt:lpwstr>
  </property>
  <property fmtid="{D5CDD505-2E9C-101B-9397-08002B2CF9AE}" pid="3" name="MSIP_Label_30286cb9-b49f-4646-87a5-340028348160_SetDate">
    <vt:lpwstr>2021-05-14T09:24:29Z</vt:lpwstr>
  </property>
  <property fmtid="{D5CDD505-2E9C-101B-9397-08002B2CF9AE}" pid="4" name="MSIP_Label_30286cb9-b49f-4646-87a5-340028348160_Method">
    <vt:lpwstr>Standard</vt:lpwstr>
  </property>
  <property fmtid="{D5CDD505-2E9C-101B-9397-08002B2CF9AE}" pid="5" name="MSIP_Label_30286cb9-b49f-4646-87a5-340028348160_Name">
    <vt:lpwstr>30286cb9-b49f-4646-87a5-340028348160</vt:lpwstr>
  </property>
  <property fmtid="{D5CDD505-2E9C-101B-9397-08002B2CF9AE}" pid="6" name="MSIP_Label_30286cb9-b49f-4646-87a5-340028348160_SiteId">
    <vt:lpwstr>cba9e115-3016-4462-a1ab-a565cba0cdf1</vt:lpwstr>
  </property>
  <property fmtid="{D5CDD505-2E9C-101B-9397-08002B2CF9AE}" pid="7" name="MSIP_Label_30286cb9-b49f-4646-87a5-340028348160_ActionId">
    <vt:lpwstr>2751302a-effc-4e83-8f0e-d1eea3df0ff4</vt:lpwstr>
  </property>
  <property fmtid="{D5CDD505-2E9C-101B-9397-08002B2CF9AE}" pid="8" name="MSIP_Label_30286cb9-b49f-4646-87a5-340028348160_ContentBits">
    <vt:lpwstr>1</vt:lpwstr>
  </property>
</Properties>
</file>